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0FD4" w:rsidRPr="004F7309" w:rsidRDefault="00AE240E" w:rsidP="00BD0FD4">
      <w:pPr>
        <w:spacing w:before="0" w:after="0" w:line="240" w:lineRule="auto"/>
        <w:jc w:val="center"/>
        <w:rPr>
          <w:rFonts w:asciiTheme="minorHAnsi" w:eastAsia="Times New Roman" w:hAnsiTheme="minorHAnsi"/>
          <w:b/>
          <w:sz w:val="24"/>
          <w:lang w:val="pl-PL"/>
        </w:rPr>
      </w:pPr>
      <w:r>
        <w:rPr>
          <w:rFonts w:asciiTheme="minorHAnsi" w:eastAsia="Times New Roman" w:hAnsiTheme="minorHAnsi"/>
          <w:b/>
          <w:sz w:val="24"/>
          <w:lang w:val="pl-PL"/>
        </w:rPr>
        <w:t>FORMULARZ ZGŁOSZENIOWY</w:t>
      </w:r>
    </w:p>
    <w:p w:rsidR="00734CFA" w:rsidRPr="004F7309" w:rsidRDefault="004F7309" w:rsidP="00CB6309">
      <w:pPr>
        <w:tabs>
          <w:tab w:val="left" w:pos="1340"/>
          <w:tab w:val="center" w:pos="5102"/>
        </w:tabs>
        <w:spacing w:before="0" w:after="0" w:line="240" w:lineRule="auto"/>
        <w:rPr>
          <w:rFonts w:asciiTheme="minorHAnsi" w:eastAsia="Times New Roman" w:hAnsiTheme="minorHAnsi"/>
          <w:b/>
          <w:sz w:val="24"/>
          <w:lang w:val="pl-PL"/>
        </w:rPr>
      </w:pPr>
      <w:r w:rsidRPr="004F7309">
        <w:rPr>
          <w:rFonts w:asciiTheme="minorHAnsi" w:eastAsia="Times New Roman" w:hAnsiTheme="minorHAnsi"/>
          <w:b/>
          <w:sz w:val="24"/>
          <w:lang w:val="pl-PL"/>
        </w:rPr>
        <w:tab/>
      </w:r>
      <w:r w:rsidRPr="004F7309">
        <w:rPr>
          <w:rFonts w:asciiTheme="minorHAnsi" w:eastAsia="Times New Roman" w:hAnsiTheme="minorHAnsi"/>
          <w:b/>
          <w:sz w:val="24"/>
          <w:lang w:val="pl-PL"/>
        </w:rPr>
        <w:tab/>
        <w:t>Konkurs S</w:t>
      </w:r>
      <w:r w:rsidR="00BB71DF" w:rsidRPr="004F7309">
        <w:rPr>
          <w:rFonts w:asciiTheme="minorHAnsi" w:eastAsia="Times New Roman" w:hAnsiTheme="minorHAnsi"/>
          <w:b/>
          <w:sz w:val="24"/>
          <w:lang w:val="pl-PL"/>
        </w:rPr>
        <w:t xml:space="preserve">potów </w:t>
      </w:r>
      <w:r w:rsidRPr="004F7309">
        <w:rPr>
          <w:rFonts w:asciiTheme="minorHAnsi" w:eastAsia="Times New Roman" w:hAnsiTheme="minorHAnsi"/>
          <w:b/>
          <w:sz w:val="24"/>
          <w:lang w:val="pl-PL"/>
        </w:rPr>
        <w:t>Reklamowych</w:t>
      </w:r>
      <w:r w:rsidR="00BB71DF" w:rsidRPr="004F7309">
        <w:rPr>
          <w:rFonts w:asciiTheme="minorHAnsi" w:eastAsia="Times New Roman" w:hAnsiTheme="minorHAnsi"/>
          <w:b/>
          <w:sz w:val="24"/>
          <w:lang w:val="pl-PL"/>
        </w:rPr>
        <w:t>“</w:t>
      </w:r>
      <w:r w:rsidR="003123A8">
        <w:rPr>
          <w:rFonts w:asciiTheme="minorHAnsi" w:eastAsia="Times New Roman" w:hAnsiTheme="minorHAnsi"/>
          <w:b/>
          <w:sz w:val="24"/>
          <w:lang w:val="pl-PL"/>
        </w:rPr>
        <w:t xml:space="preserve"> </w:t>
      </w:r>
      <w:r w:rsidR="00BB71DF" w:rsidRPr="004F7309">
        <w:rPr>
          <w:rFonts w:asciiTheme="minorHAnsi" w:eastAsia="Times New Roman" w:hAnsiTheme="minorHAnsi"/>
          <w:b/>
          <w:sz w:val="24"/>
          <w:lang w:val="pl-PL"/>
        </w:rPr>
        <w:t>Fundusze europejskie w kadrze”</w:t>
      </w:r>
    </w:p>
    <w:p w:rsidR="00CB6309" w:rsidRPr="004F7309" w:rsidRDefault="00CB6309" w:rsidP="00CB6309">
      <w:pPr>
        <w:tabs>
          <w:tab w:val="left" w:pos="1340"/>
          <w:tab w:val="center" w:pos="5102"/>
        </w:tabs>
        <w:spacing w:before="0" w:after="0" w:line="240" w:lineRule="auto"/>
        <w:rPr>
          <w:rFonts w:asciiTheme="minorHAnsi" w:eastAsia="Times New Roman" w:hAnsiTheme="minorHAnsi"/>
          <w:b/>
          <w:sz w:val="24"/>
          <w:lang w:val="pl-PL"/>
        </w:rPr>
      </w:pPr>
    </w:p>
    <w:tbl>
      <w:tblPr>
        <w:tblW w:w="10366" w:type="dxa"/>
        <w:jc w:val="center"/>
        <w:tblBorders>
          <w:top w:val="single" w:sz="8" w:space="0" w:color="009FBB"/>
          <w:left w:val="single" w:sz="8" w:space="0" w:color="009FBB"/>
          <w:bottom w:val="single" w:sz="8" w:space="0" w:color="009FBB"/>
          <w:right w:val="single" w:sz="8" w:space="0" w:color="009FBB"/>
          <w:insideH w:val="single" w:sz="8" w:space="0" w:color="009FBB"/>
          <w:insideV w:val="single" w:sz="8" w:space="0" w:color="009FBB"/>
        </w:tblBorders>
        <w:tblLayout w:type="fixed"/>
        <w:tblCellMar>
          <w:top w:w="28" w:type="dxa"/>
          <w:bottom w:w="28" w:type="dxa"/>
        </w:tblCellMar>
        <w:tblLook w:val="0480" w:firstRow="0" w:lastRow="0" w:firstColumn="1" w:lastColumn="0" w:noHBand="0" w:noVBand="1"/>
      </w:tblPr>
      <w:tblGrid>
        <w:gridCol w:w="3818"/>
        <w:gridCol w:w="1650"/>
        <w:gridCol w:w="4898"/>
      </w:tblGrid>
      <w:tr w:rsidR="00EF7C19" w:rsidRPr="00CD745C" w:rsidTr="00EF30C8">
        <w:trPr>
          <w:cantSplit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</w:tcBorders>
            <w:shd w:val="clear" w:color="auto" w:fill="76923C" w:themeFill="accent3" w:themeFillShade="BF"/>
          </w:tcPr>
          <w:p w:rsidR="00EF7C19" w:rsidRPr="00BB71DF" w:rsidRDefault="00BB71DF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eastAsia="Times New Roman" w:hAnsiTheme="minorHAnsi" w:cs="Arial"/>
                <w:b/>
                <w:bCs/>
                <w:color w:val="FFFFFF" w:themeColor="background1"/>
                <w:sz w:val="24"/>
              </w:rPr>
              <w:t>INSTYTUCJA ZGŁASZAJĄCA</w:t>
            </w:r>
          </w:p>
        </w:tc>
      </w:tr>
      <w:tr w:rsidR="00EF7C19" w:rsidRPr="00CD745C" w:rsidTr="00EF30C8">
        <w:trPr>
          <w:cantSplit/>
          <w:jc w:val="center"/>
        </w:trPr>
        <w:tc>
          <w:tcPr>
            <w:tcW w:w="3818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7C19" w:rsidRPr="00CD745C" w:rsidRDefault="00BB71DF" w:rsidP="00CA771A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Nazwa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instytucji</w:t>
            </w:r>
            <w:proofErr w:type="spellEnd"/>
            <w:r w:rsidR="00EF7C19" w:rsidRPr="00CD745C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548" w:type="dxa"/>
            <w:gridSpan w:val="2"/>
            <w:tcBorders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7C19" w:rsidRPr="00CD745C" w:rsidRDefault="00EF7C19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</w:p>
        </w:tc>
      </w:tr>
      <w:tr w:rsidR="00EF7C19" w:rsidRPr="00A05938" w:rsidTr="00EF30C8">
        <w:trPr>
          <w:cantSplit/>
          <w:jc w:val="center"/>
        </w:trPr>
        <w:tc>
          <w:tcPr>
            <w:tcW w:w="3818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7C19" w:rsidRPr="004F7309" w:rsidRDefault="000F0E23" w:rsidP="00CA771A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</w:pPr>
            <w:r w:rsidRPr="004F7309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  <w:t>Program Operacyjny</w:t>
            </w:r>
          </w:p>
          <w:p w:rsidR="00EF7C19" w:rsidRPr="004F7309" w:rsidRDefault="001264ED" w:rsidP="00CA771A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Cs w:val="20"/>
                <w:lang w:val="pl-PL"/>
              </w:rPr>
            </w:pPr>
            <w:r w:rsidRPr="004F7309">
              <w:rPr>
                <w:rFonts w:asciiTheme="minorHAnsi" w:eastAsia="Times New Roman" w:hAnsiTheme="minorHAnsi" w:cs="Arial"/>
                <w:bCs/>
                <w:i/>
                <w:szCs w:val="20"/>
                <w:lang w:val="pl-PL"/>
              </w:rPr>
              <w:t>(proszę podać pełną nazwę</w:t>
            </w:r>
            <w:r w:rsidR="00EF7C19" w:rsidRPr="004F7309">
              <w:rPr>
                <w:rFonts w:asciiTheme="minorHAnsi" w:eastAsia="Times New Roman" w:hAnsiTheme="minorHAnsi" w:cs="Arial"/>
                <w:bCs/>
                <w:i/>
                <w:szCs w:val="20"/>
                <w:lang w:val="pl-PL"/>
              </w:rPr>
              <w:t>)</w:t>
            </w:r>
          </w:p>
        </w:tc>
        <w:tc>
          <w:tcPr>
            <w:tcW w:w="6548" w:type="dxa"/>
            <w:gridSpan w:val="2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7C19" w:rsidRPr="00CD745C" w:rsidRDefault="00EF7C19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</w:p>
        </w:tc>
      </w:tr>
      <w:tr w:rsidR="00BB71DF" w:rsidRPr="00CD745C" w:rsidTr="00EF30C8">
        <w:trPr>
          <w:cantSplit/>
          <w:trHeight w:val="351"/>
          <w:jc w:val="center"/>
        </w:trPr>
        <w:tc>
          <w:tcPr>
            <w:tcW w:w="3818" w:type="dxa"/>
            <w:vMerge w:val="restart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BB71DF" w:rsidRDefault="00BB71DF" w:rsidP="007D0218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Osoba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odpowiedzialna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za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zgłoszenie</w:t>
            </w:r>
            <w:proofErr w:type="spellEnd"/>
          </w:p>
          <w:p w:rsidR="00BB71DF" w:rsidRDefault="00BB71DF" w:rsidP="007D0218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</w:p>
          <w:p w:rsidR="00BB71DF" w:rsidRDefault="00BB71DF" w:rsidP="007D0218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</w:p>
          <w:p w:rsidR="00BB71DF" w:rsidRPr="00CD745C" w:rsidRDefault="00BB71DF" w:rsidP="007D0218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</w:p>
        </w:tc>
        <w:tc>
          <w:tcPr>
            <w:tcW w:w="1650" w:type="dxa"/>
            <w:tcBorders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4" w:space="0" w:color="95B3D7" w:themeColor="accent1" w:themeTint="99"/>
            </w:tcBorders>
            <w:shd w:val="clear" w:color="auto" w:fill="D6E3BC" w:themeFill="accent3" w:themeFillTint="66"/>
          </w:tcPr>
          <w:p w:rsidR="00BB71DF" w:rsidRPr="00CD745C" w:rsidRDefault="00BB71DF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  <w:r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  <w:t>Imię i nazwisko</w:t>
            </w:r>
          </w:p>
        </w:tc>
        <w:tc>
          <w:tcPr>
            <w:tcW w:w="4898" w:type="dxa"/>
            <w:tcBorders>
              <w:top w:val="single" w:sz="8" w:space="0" w:color="76923C" w:themeColor="accent3" w:themeShade="BF"/>
              <w:left w:val="single" w:sz="4" w:space="0" w:color="95B3D7" w:themeColor="accent1" w:themeTint="99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BB71DF" w:rsidRPr="00CD745C" w:rsidRDefault="00BB71DF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</w:p>
        </w:tc>
      </w:tr>
      <w:tr w:rsidR="00BB71DF" w:rsidRPr="00CD745C" w:rsidTr="00EF30C8">
        <w:trPr>
          <w:cantSplit/>
          <w:trHeight w:val="290"/>
          <w:jc w:val="center"/>
        </w:trPr>
        <w:tc>
          <w:tcPr>
            <w:tcW w:w="3818" w:type="dxa"/>
            <w:vMerge/>
            <w:tcBorders>
              <w:left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BB71DF" w:rsidRDefault="00BB71DF" w:rsidP="007D0218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</w:p>
        </w:tc>
        <w:tc>
          <w:tcPr>
            <w:tcW w:w="1650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4" w:space="0" w:color="95B3D7" w:themeColor="accent1" w:themeTint="99"/>
            </w:tcBorders>
            <w:shd w:val="clear" w:color="auto" w:fill="D6E3BC" w:themeFill="accent3" w:themeFillTint="66"/>
          </w:tcPr>
          <w:p w:rsidR="00BB71DF" w:rsidRPr="00CD745C" w:rsidRDefault="00BB71DF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  <w:r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  <w:t>telefon</w:t>
            </w:r>
          </w:p>
        </w:tc>
        <w:tc>
          <w:tcPr>
            <w:tcW w:w="4898" w:type="dxa"/>
            <w:tcBorders>
              <w:top w:val="single" w:sz="8" w:space="0" w:color="76923C" w:themeColor="accent3" w:themeShade="BF"/>
              <w:left w:val="single" w:sz="4" w:space="0" w:color="95B3D7" w:themeColor="accent1" w:themeTint="99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BB71DF" w:rsidRPr="00CD745C" w:rsidRDefault="00BB71DF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</w:p>
        </w:tc>
      </w:tr>
      <w:tr w:rsidR="00BB71DF" w:rsidRPr="00CD745C" w:rsidTr="00EF30C8">
        <w:trPr>
          <w:cantSplit/>
          <w:trHeight w:val="335"/>
          <w:jc w:val="center"/>
        </w:trPr>
        <w:tc>
          <w:tcPr>
            <w:tcW w:w="3818" w:type="dxa"/>
            <w:vMerge/>
            <w:tcBorders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BB71DF" w:rsidRDefault="00BB71DF" w:rsidP="007D0218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</w:p>
        </w:tc>
        <w:tc>
          <w:tcPr>
            <w:tcW w:w="1650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4" w:space="0" w:color="95B3D7" w:themeColor="accent1" w:themeTint="99"/>
            </w:tcBorders>
            <w:shd w:val="clear" w:color="auto" w:fill="D6E3BC" w:themeFill="accent3" w:themeFillTint="66"/>
          </w:tcPr>
          <w:p w:rsidR="00BB71DF" w:rsidRPr="00CD745C" w:rsidRDefault="00BB71DF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  <w:r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  <w:t>e-mail</w:t>
            </w:r>
          </w:p>
        </w:tc>
        <w:tc>
          <w:tcPr>
            <w:tcW w:w="4898" w:type="dxa"/>
            <w:tcBorders>
              <w:top w:val="single" w:sz="8" w:space="0" w:color="76923C" w:themeColor="accent3" w:themeShade="BF"/>
              <w:left w:val="single" w:sz="4" w:space="0" w:color="95B3D7" w:themeColor="accent1" w:themeTint="99"/>
              <w:right w:val="single" w:sz="8" w:space="0" w:color="76923C" w:themeColor="accent3" w:themeShade="BF"/>
            </w:tcBorders>
            <w:shd w:val="clear" w:color="auto" w:fill="auto"/>
          </w:tcPr>
          <w:p w:rsidR="00BB71DF" w:rsidRPr="00CD745C" w:rsidRDefault="00BB71DF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</w:p>
        </w:tc>
      </w:tr>
      <w:tr w:rsidR="00EF7C19" w:rsidRPr="00CD745C" w:rsidTr="00EF30C8">
        <w:trPr>
          <w:cantSplit/>
          <w:trHeight w:val="265"/>
          <w:jc w:val="center"/>
        </w:trPr>
        <w:tc>
          <w:tcPr>
            <w:tcW w:w="10366" w:type="dxa"/>
            <w:gridSpan w:val="3"/>
            <w:tcBorders>
              <w:left w:val="single" w:sz="8" w:space="0" w:color="76923C" w:themeColor="accent3" w:themeShade="BF"/>
            </w:tcBorders>
            <w:shd w:val="clear" w:color="auto" w:fill="76923C" w:themeFill="accent3" w:themeFillShade="BF"/>
          </w:tcPr>
          <w:p w:rsidR="00EF7C19" w:rsidRPr="00BB71DF" w:rsidRDefault="00BB71DF" w:rsidP="0013312D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b/>
                <w:bCs/>
                <w:color w:val="FFFFFF" w:themeColor="background1"/>
                <w:sz w:val="24"/>
              </w:rPr>
            </w:pPr>
            <w:r w:rsidRPr="00BB71DF">
              <w:rPr>
                <w:rFonts w:asciiTheme="minorHAnsi" w:eastAsia="Times New Roman" w:hAnsiTheme="minorHAnsi" w:cs="Arial"/>
                <w:b/>
                <w:bCs/>
                <w:color w:val="FFFFFF" w:themeColor="background1"/>
                <w:sz w:val="24"/>
              </w:rPr>
              <w:t>TWÓRCY</w:t>
            </w:r>
          </w:p>
        </w:tc>
      </w:tr>
      <w:tr w:rsidR="00EF7C19" w:rsidRPr="00CD745C" w:rsidTr="00EF30C8">
        <w:trPr>
          <w:cantSplit/>
          <w:trHeight w:val="383"/>
          <w:jc w:val="center"/>
        </w:trPr>
        <w:tc>
          <w:tcPr>
            <w:tcW w:w="3818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7C19" w:rsidRPr="00536751" w:rsidRDefault="00BB71DF" w:rsidP="00E874CD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Cs w:val="20"/>
              </w:rPr>
            </w:pPr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Agencja/firma</w:t>
            </w:r>
          </w:p>
        </w:tc>
        <w:tc>
          <w:tcPr>
            <w:tcW w:w="6548" w:type="dxa"/>
            <w:gridSpan w:val="2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7C19" w:rsidRPr="00CD745C" w:rsidRDefault="00EF7C19" w:rsidP="00E874CD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</w:rPr>
            </w:pPr>
          </w:p>
        </w:tc>
      </w:tr>
      <w:tr w:rsidR="00EF7C19" w:rsidRPr="00CD745C" w:rsidTr="00EF30C8">
        <w:trPr>
          <w:cantSplit/>
          <w:jc w:val="center"/>
        </w:trPr>
        <w:tc>
          <w:tcPr>
            <w:tcW w:w="3818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7C19" w:rsidRPr="00536751" w:rsidRDefault="00BB71DF" w:rsidP="00CA771A">
            <w:pPr>
              <w:spacing w:before="0" w:after="0" w:line="240" w:lineRule="auto"/>
              <w:rPr>
                <w:rFonts w:asciiTheme="minorHAnsi" w:eastAsia="Times New Roman" w:hAnsiTheme="minorHAnsi" w:cs="Arial"/>
                <w:bCs/>
                <w:i/>
                <w:szCs w:val="20"/>
              </w:rPr>
            </w:pP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Dyrektor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kreatywny</w:t>
            </w:r>
            <w:proofErr w:type="spellEnd"/>
            <w:r w:rsidR="00E01EE8" w:rsidRPr="00536751">
              <w:rPr>
                <w:rFonts w:asciiTheme="minorHAnsi" w:eastAsia="Times New Roman" w:hAnsiTheme="minorHAnsi" w:cs="Arial"/>
                <w:bCs/>
                <w:i/>
                <w:szCs w:val="20"/>
              </w:rPr>
              <w:t xml:space="preserve"> </w:t>
            </w:r>
          </w:p>
        </w:tc>
        <w:tc>
          <w:tcPr>
            <w:tcW w:w="6548" w:type="dxa"/>
            <w:gridSpan w:val="2"/>
            <w:tcBorders>
              <w:top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7C19" w:rsidRPr="00CD745C" w:rsidRDefault="00EF7C19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</w:p>
        </w:tc>
      </w:tr>
      <w:tr w:rsidR="00EF7C19" w:rsidRPr="00CD745C" w:rsidTr="00EF30C8">
        <w:trPr>
          <w:cantSplit/>
          <w:jc w:val="center"/>
        </w:trPr>
        <w:tc>
          <w:tcPr>
            <w:tcW w:w="3818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7C19" w:rsidRPr="00536751" w:rsidRDefault="00BB71DF" w:rsidP="00CA771A">
            <w:pPr>
              <w:spacing w:before="0" w:after="0" w:line="240" w:lineRule="auto"/>
              <w:rPr>
                <w:rFonts w:asciiTheme="minorHAnsi" w:eastAsia="Times New Roman" w:hAnsiTheme="minorHAnsi" w:cs="Arial"/>
                <w:bCs/>
                <w:i/>
                <w:szCs w:val="20"/>
              </w:rPr>
            </w:pP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Dyrektor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artystyczny</w:t>
            </w:r>
            <w:proofErr w:type="spellEnd"/>
          </w:p>
        </w:tc>
        <w:tc>
          <w:tcPr>
            <w:tcW w:w="6548" w:type="dxa"/>
            <w:gridSpan w:val="2"/>
            <w:tcBorders>
              <w:top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7C19" w:rsidRPr="00CD745C" w:rsidRDefault="00EF7C19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</w:rPr>
            </w:pPr>
          </w:p>
        </w:tc>
      </w:tr>
      <w:tr w:rsidR="00EF7C19" w:rsidRPr="00CD745C" w:rsidTr="00EF30C8">
        <w:trPr>
          <w:cantSplit/>
          <w:jc w:val="center"/>
        </w:trPr>
        <w:tc>
          <w:tcPr>
            <w:tcW w:w="3818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7C19" w:rsidRPr="00CD745C" w:rsidRDefault="00082B87" w:rsidP="00CA771A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i/>
                <w:sz w:val="22"/>
                <w:szCs w:val="22"/>
              </w:rPr>
            </w:pPr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Copywri</w:t>
            </w:r>
            <w:r w:rsidR="00BB71DF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ter</w:t>
            </w:r>
          </w:p>
        </w:tc>
        <w:tc>
          <w:tcPr>
            <w:tcW w:w="6548" w:type="dxa"/>
            <w:gridSpan w:val="2"/>
            <w:tcBorders>
              <w:top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7C19" w:rsidRPr="00CD745C" w:rsidRDefault="00EF7C19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</w:rPr>
            </w:pPr>
          </w:p>
        </w:tc>
      </w:tr>
      <w:tr w:rsidR="00EF7C19" w:rsidRPr="00CD745C" w:rsidTr="00EF30C8">
        <w:trPr>
          <w:cantSplit/>
          <w:trHeight w:val="316"/>
          <w:jc w:val="center"/>
        </w:trPr>
        <w:tc>
          <w:tcPr>
            <w:tcW w:w="3818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7C19" w:rsidRPr="00CD745C" w:rsidRDefault="00BB71DF" w:rsidP="00E01EE8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Reżyser</w:t>
            </w:r>
            <w:proofErr w:type="spellEnd"/>
          </w:p>
        </w:tc>
        <w:tc>
          <w:tcPr>
            <w:tcW w:w="6548" w:type="dxa"/>
            <w:gridSpan w:val="2"/>
            <w:tcBorders>
              <w:top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7C19" w:rsidRPr="00CD745C" w:rsidRDefault="00EF7C19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</w:rPr>
            </w:pPr>
          </w:p>
        </w:tc>
      </w:tr>
      <w:tr w:rsidR="00BB71DF" w:rsidRPr="00CD745C" w:rsidTr="00EF30C8">
        <w:trPr>
          <w:cantSplit/>
          <w:trHeight w:val="424"/>
          <w:jc w:val="center"/>
        </w:trPr>
        <w:tc>
          <w:tcPr>
            <w:tcW w:w="3818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BB71DF" w:rsidRDefault="00BB71DF" w:rsidP="00E01EE8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Autor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zdjęć</w:t>
            </w:r>
            <w:proofErr w:type="spellEnd"/>
          </w:p>
        </w:tc>
        <w:tc>
          <w:tcPr>
            <w:tcW w:w="6548" w:type="dxa"/>
            <w:gridSpan w:val="2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BB71DF" w:rsidRPr="00CD745C" w:rsidRDefault="00BB71DF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</w:rPr>
            </w:pPr>
          </w:p>
        </w:tc>
      </w:tr>
      <w:tr w:rsidR="00BB71DF" w:rsidRPr="00CD745C" w:rsidTr="00C52DC1">
        <w:trPr>
          <w:cantSplit/>
          <w:trHeight w:val="756"/>
          <w:jc w:val="center"/>
        </w:trPr>
        <w:tc>
          <w:tcPr>
            <w:tcW w:w="3818" w:type="dxa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BB71DF" w:rsidRDefault="00BB71DF" w:rsidP="00E01EE8">
            <w:pPr>
              <w:spacing w:before="0" w:after="0" w:line="240" w:lineRule="auto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Inni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r w:rsidRPr="00BB71DF">
              <w:rPr>
                <w:rFonts w:asciiTheme="minorHAnsi" w:eastAsia="Times New Roman" w:hAnsiTheme="minorHAnsi" w:cs="Arial"/>
                <w:bCs/>
                <w:i/>
                <w:szCs w:val="20"/>
              </w:rPr>
              <w:t>(</w:t>
            </w:r>
            <w:proofErr w:type="spellStart"/>
            <w:r w:rsidRPr="00BB71DF">
              <w:rPr>
                <w:rFonts w:asciiTheme="minorHAnsi" w:eastAsia="Times New Roman" w:hAnsiTheme="minorHAnsi" w:cs="Arial"/>
                <w:bCs/>
                <w:i/>
                <w:szCs w:val="20"/>
              </w:rPr>
              <w:t>proszę</w:t>
            </w:r>
            <w:proofErr w:type="spellEnd"/>
            <w:r w:rsidRPr="00BB71DF">
              <w:rPr>
                <w:rFonts w:asciiTheme="minorHAnsi" w:eastAsia="Times New Roman" w:hAnsiTheme="minorHAnsi" w:cs="Arial"/>
                <w:bCs/>
                <w:i/>
                <w:szCs w:val="20"/>
              </w:rPr>
              <w:t xml:space="preserve"> </w:t>
            </w:r>
            <w:proofErr w:type="spellStart"/>
            <w:r w:rsidRPr="00BB71DF">
              <w:rPr>
                <w:rFonts w:asciiTheme="minorHAnsi" w:eastAsia="Times New Roman" w:hAnsiTheme="minorHAnsi" w:cs="Arial"/>
                <w:bCs/>
                <w:i/>
                <w:szCs w:val="20"/>
              </w:rPr>
              <w:t>uszczegółowić</w:t>
            </w:r>
            <w:proofErr w:type="spellEnd"/>
            <w:r w:rsidRPr="00BB71DF">
              <w:rPr>
                <w:rFonts w:asciiTheme="minorHAnsi" w:eastAsia="Times New Roman" w:hAnsiTheme="minorHAnsi" w:cs="Arial"/>
                <w:bCs/>
                <w:i/>
                <w:szCs w:val="20"/>
              </w:rPr>
              <w:t>)</w:t>
            </w:r>
          </w:p>
        </w:tc>
        <w:tc>
          <w:tcPr>
            <w:tcW w:w="6548" w:type="dxa"/>
            <w:gridSpan w:val="2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BB71DF" w:rsidRPr="00CD745C" w:rsidRDefault="00BB71DF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</w:rPr>
            </w:pPr>
          </w:p>
        </w:tc>
      </w:tr>
      <w:tr w:rsidR="00EF7C19" w:rsidRPr="00CD745C" w:rsidTr="00EF30C8">
        <w:trPr>
          <w:cantSplit/>
          <w:trHeight w:val="261"/>
          <w:jc w:val="center"/>
        </w:trPr>
        <w:tc>
          <w:tcPr>
            <w:tcW w:w="10366" w:type="dxa"/>
            <w:gridSpan w:val="3"/>
            <w:tcBorders>
              <w:left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76923C" w:themeFill="accent3" w:themeFillShade="BF"/>
          </w:tcPr>
          <w:p w:rsidR="00EF7C19" w:rsidRPr="00D849AD" w:rsidRDefault="00BB120A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b/>
                <w:bCs/>
                <w:color w:val="FFFFFF" w:themeColor="background1"/>
                <w:sz w:val="24"/>
              </w:rPr>
            </w:pPr>
            <w:r>
              <w:rPr>
                <w:rFonts w:asciiTheme="minorHAnsi" w:eastAsia="Times New Roman" w:hAnsiTheme="minorHAnsi" w:cs="Arial"/>
                <w:b/>
                <w:bCs/>
                <w:color w:val="FFFFFF" w:themeColor="background1"/>
                <w:sz w:val="24"/>
              </w:rPr>
              <w:t>SPOT</w:t>
            </w:r>
          </w:p>
        </w:tc>
      </w:tr>
      <w:tr w:rsidR="00EF30C8" w:rsidRPr="00CD745C" w:rsidTr="00EF30C8">
        <w:trPr>
          <w:cantSplit/>
          <w:trHeight w:val="357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30C8" w:rsidRPr="00CD745C" w:rsidRDefault="00EF30C8" w:rsidP="00EF30C8">
            <w:pPr>
              <w:spacing w:before="0" w:after="0" w:line="240" w:lineRule="auto"/>
              <w:jc w:val="center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Tematyka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spotu</w:t>
            </w:r>
            <w:proofErr w:type="spellEnd"/>
          </w:p>
        </w:tc>
      </w:tr>
      <w:tr w:rsidR="00EF30C8" w:rsidRPr="00CD745C" w:rsidTr="00EF30C8">
        <w:trPr>
          <w:cantSplit/>
          <w:trHeight w:val="1923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30C8" w:rsidRPr="00CD745C" w:rsidRDefault="00EF30C8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</w:p>
        </w:tc>
      </w:tr>
      <w:tr w:rsidR="00EF30C8" w:rsidRPr="00CD745C" w:rsidTr="00471E03">
        <w:trPr>
          <w:cantSplit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30C8" w:rsidRPr="00CD745C" w:rsidRDefault="00EF30C8" w:rsidP="00EF30C8">
            <w:pPr>
              <w:spacing w:before="0" w:after="0" w:line="240" w:lineRule="auto"/>
              <w:jc w:val="center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Tytuł</w:t>
            </w:r>
            <w:proofErr w:type="spellEnd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spotu</w:t>
            </w:r>
            <w:proofErr w:type="spellEnd"/>
          </w:p>
        </w:tc>
      </w:tr>
      <w:tr w:rsidR="00EF30C8" w:rsidRPr="00CD745C" w:rsidTr="00EF30C8">
        <w:trPr>
          <w:cantSplit/>
          <w:trHeight w:val="1549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30C8" w:rsidRDefault="00EF30C8" w:rsidP="00EF30C8">
            <w:pPr>
              <w:spacing w:before="0"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</w:p>
        </w:tc>
      </w:tr>
      <w:tr w:rsidR="00EF30C8" w:rsidRPr="00A05938" w:rsidTr="005C1467">
        <w:trPr>
          <w:cantSplit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30C8" w:rsidRPr="00CD745C" w:rsidRDefault="00EF30C8" w:rsidP="00EF30C8">
            <w:pPr>
              <w:spacing w:before="0" w:after="0" w:line="240" w:lineRule="auto"/>
              <w:jc w:val="center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  <w:r w:rsidRPr="004F7309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  <w:t xml:space="preserve">Data produkcji </w:t>
            </w:r>
            <w:r w:rsidRPr="004F7309">
              <w:rPr>
                <w:rFonts w:asciiTheme="minorHAnsi" w:eastAsia="Times New Roman" w:hAnsiTheme="minorHAnsi" w:cs="Arial"/>
                <w:bCs/>
                <w:i/>
                <w:szCs w:val="20"/>
                <w:lang w:val="pl-PL"/>
              </w:rPr>
              <w:t>(dzień-miesiąc-rok)</w:t>
            </w:r>
          </w:p>
        </w:tc>
      </w:tr>
      <w:tr w:rsidR="00EF30C8" w:rsidRPr="00A05938" w:rsidTr="00EF30C8">
        <w:trPr>
          <w:cantSplit/>
          <w:trHeight w:val="1148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30C8" w:rsidRPr="004F7309" w:rsidRDefault="00EF30C8" w:rsidP="00EF30C8">
            <w:pPr>
              <w:spacing w:before="0"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</w:pPr>
          </w:p>
        </w:tc>
      </w:tr>
      <w:tr w:rsidR="00EF30C8" w:rsidRPr="00A05938" w:rsidTr="00EF30C8">
        <w:trPr>
          <w:cantSplit/>
          <w:trHeight w:val="656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30C8" w:rsidRPr="004F7309" w:rsidRDefault="00EF30C8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  <w:r w:rsidRPr="004F7309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  <w:lastRenderedPageBreak/>
              <w:t xml:space="preserve">Krótki opis spotu </w:t>
            </w:r>
            <w:r w:rsidRPr="004F7309">
              <w:rPr>
                <w:rFonts w:asciiTheme="minorHAnsi" w:eastAsia="Times New Roman" w:hAnsiTheme="minorHAnsi" w:cs="Arial"/>
                <w:bCs/>
                <w:i/>
                <w:szCs w:val="20"/>
                <w:lang w:val="pl-PL"/>
              </w:rPr>
              <w:t>(do 1 500 znaków bez spacji)</w:t>
            </w:r>
            <w:r w:rsidRPr="004F7309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  <w:t xml:space="preserve"> zawierający informacje dotyczące celu, jaki spot ma osiągnąć, grupy docelowej/odbiorców, zasięgu</w:t>
            </w:r>
          </w:p>
        </w:tc>
      </w:tr>
      <w:tr w:rsidR="00EF30C8" w:rsidRPr="00A05938" w:rsidTr="00EF30C8">
        <w:trPr>
          <w:cantSplit/>
          <w:trHeight w:val="3331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30C8" w:rsidRPr="004F7309" w:rsidRDefault="00EF30C8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</w:pPr>
          </w:p>
        </w:tc>
      </w:tr>
      <w:tr w:rsidR="00EF30C8" w:rsidRPr="00A05938" w:rsidTr="00BF4F5A">
        <w:trPr>
          <w:cantSplit/>
          <w:trHeight w:val="1365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30C8" w:rsidRPr="00D54165" w:rsidRDefault="00EF30C8" w:rsidP="00CA771A">
            <w:pPr>
              <w:spacing w:before="0" w:after="0" w:line="240" w:lineRule="auto"/>
              <w:jc w:val="both"/>
              <w:rPr>
                <w:rFonts w:asciiTheme="minorHAnsi" w:hAnsiTheme="minorHAnsi"/>
                <w:iCs/>
                <w:lang w:val="pl-PL"/>
              </w:rPr>
            </w:pPr>
            <w:r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  <w:t xml:space="preserve">W </w:t>
            </w:r>
            <w:r w:rsidRPr="00900AC1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  <w:t xml:space="preserve">jaki sposób spot promuje Fundusze Europejskie? </w:t>
            </w:r>
            <w:r w:rsidRPr="00900AC1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>(</w:t>
            </w:r>
            <w:r w:rsidRPr="00900AC1">
              <w:rPr>
                <w:rFonts w:asciiTheme="minorHAnsi" w:hAnsiTheme="minorHAnsi"/>
                <w:iCs/>
                <w:lang w:val="pl-PL"/>
              </w:rPr>
              <w:t xml:space="preserve">spoty zgłoszone do Konkursu muszą w sposób niepozostawiający wątpliwości* promować </w:t>
            </w:r>
            <w:r w:rsidRPr="00900AC1">
              <w:rPr>
                <w:rFonts w:asciiTheme="minorHAnsi" w:hAnsiTheme="minorHAnsi"/>
                <w:b/>
                <w:bCs/>
                <w:iCs/>
                <w:lang w:val="pl-PL"/>
              </w:rPr>
              <w:t>fundusze europejskie</w:t>
            </w:r>
            <w:r w:rsidR="00D54165" w:rsidRPr="00900AC1">
              <w:rPr>
                <w:rFonts w:asciiTheme="minorHAnsi" w:hAnsiTheme="minorHAnsi"/>
                <w:b/>
                <w:bCs/>
                <w:iCs/>
                <w:lang w:val="pl-PL"/>
              </w:rPr>
              <w:t xml:space="preserve"> </w:t>
            </w:r>
            <w:r w:rsidR="00D54165" w:rsidRPr="00900AC1">
              <w:rPr>
                <w:rFonts w:asciiTheme="minorHAnsi" w:hAnsiTheme="minorHAnsi"/>
                <w:bCs/>
                <w:iCs/>
                <w:lang w:val="pl-PL"/>
              </w:rPr>
              <w:t>lub</w:t>
            </w:r>
            <w:r w:rsidR="00D54165" w:rsidRPr="00900AC1">
              <w:rPr>
                <w:rFonts w:asciiTheme="minorHAnsi" w:hAnsiTheme="minorHAnsi"/>
                <w:b/>
                <w:bCs/>
                <w:iCs/>
                <w:lang w:val="pl-PL"/>
              </w:rPr>
              <w:t xml:space="preserve"> </w:t>
            </w:r>
            <w:r w:rsidR="00D54165" w:rsidRPr="00900AC1">
              <w:rPr>
                <w:rFonts w:asciiTheme="minorHAnsi" w:hAnsiTheme="minorHAnsi"/>
                <w:bCs/>
                <w:iCs/>
                <w:lang w:val="pl-PL"/>
              </w:rPr>
              <w:t>informować</w:t>
            </w:r>
            <w:r w:rsidR="00D54165" w:rsidRPr="00900AC1">
              <w:rPr>
                <w:rFonts w:asciiTheme="minorHAnsi" w:hAnsiTheme="minorHAnsi"/>
                <w:b/>
                <w:bCs/>
                <w:iCs/>
                <w:lang w:val="pl-PL"/>
              </w:rPr>
              <w:t xml:space="preserve"> o funduszach europejskich</w:t>
            </w:r>
            <w:r w:rsidRPr="00900AC1">
              <w:rPr>
                <w:rFonts w:asciiTheme="minorHAnsi" w:hAnsiTheme="minorHAnsi"/>
                <w:iCs/>
                <w:lang w:val="pl-PL"/>
              </w:rPr>
              <w:t xml:space="preserve"> </w:t>
            </w:r>
            <w:r w:rsidR="00900AC1" w:rsidRPr="00900AC1">
              <w:rPr>
                <w:rFonts w:asciiTheme="minorHAnsi" w:hAnsiTheme="minorHAnsi"/>
                <w:iCs/>
                <w:lang w:val="pl-PL"/>
              </w:rPr>
              <w:t>i dotyczyć</w:t>
            </w:r>
            <w:r w:rsidRPr="00900AC1">
              <w:rPr>
                <w:rFonts w:asciiTheme="minorHAnsi" w:hAnsiTheme="minorHAnsi"/>
                <w:iCs/>
                <w:lang w:val="pl-PL"/>
              </w:rPr>
              <w:t xml:space="preserve"> wybranego </w:t>
            </w:r>
            <w:r w:rsidRPr="00900AC1">
              <w:rPr>
                <w:rFonts w:asciiTheme="minorHAnsi" w:hAnsiTheme="minorHAnsi"/>
                <w:b/>
                <w:bCs/>
                <w:iCs/>
                <w:lang w:val="pl-PL"/>
              </w:rPr>
              <w:t>programu</w:t>
            </w:r>
            <w:r w:rsidR="0042470B" w:rsidRPr="00900AC1">
              <w:rPr>
                <w:rFonts w:asciiTheme="minorHAnsi" w:hAnsiTheme="minorHAnsi"/>
                <w:b/>
                <w:bCs/>
                <w:iCs/>
                <w:lang w:val="pl-PL"/>
              </w:rPr>
              <w:t xml:space="preserve"> </w:t>
            </w:r>
            <w:r w:rsidRPr="00900AC1">
              <w:rPr>
                <w:rFonts w:asciiTheme="minorHAnsi" w:hAnsiTheme="minorHAnsi"/>
                <w:b/>
                <w:bCs/>
                <w:iCs/>
                <w:lang w:val="pl-PL"/>
              </w:rPr>
              <w:t xml:space="preserve">/priorytetu/działania </w:t>
            </w:r>
            <w:r w:rsidRPr="00900AC1">
              <w:rPr>
                <w:rFonts w:asciiTheme="minorHAnsi" w:hAnsiTheme="minorHAnsi"/>
                <w:iCs/>
                <w:lang w:val="pl-PL"/>
              </w:rPr>
              <w:t>współfinansowanego z Funduszy Europejskich w ramach perspektywy finansowej 2014-2020</w:t>
            </w:r>
            <w:r w:rsidR="00D54165" w:rsidRPr="00900AC1">
              <w:rPr>
                <w:rFonts w:asciiTheme="minorHAnsi" w:hAnsiTheme="minorHAnsi"/>
                <w:iCs/>
                <w:lang w:val="pl-PL"/>
              </w:rPr>
              <w:t xml:space="preserve"> </w:t>
            </w:r>
            <w:r w:rsidRPr="00900AC1">
              <w:rPr>
                <w:rFonts w:asciiTheme="minorHAnsi" w:hAnsiTheme="minorHAnsi"/>
                <w:iCs/>
                <w:lang w:val="pl-PL"/>
              </w:rPr>
              <w:t>(*</w:t>
            </w:r>
            <w:r w:rsidRPr="00900AC1">
              <w:rPr>
                <w:rFonts w:asciiTheme="minorHAnsi" w:hAnsiTheme="minorHAnsi"/>
                <w:i/>
                <w:iCs/>
                <w:lang w:val="pl-PL"/>
              </w:rPr>
              <w:t xml:space="preserve">zapisu tego nie wyczerpuje samo zamieszczenie na końcu spotu tablicy informacyjnej mówiącej o jego współfinansowaniu ze środków unijnych. </w:t>
            </w:r>
            <w:r w:rsidR="008E0D6C" w:rsidRPr="00900AC1">
              <w:rPr>
                <w:rFonts w:asciiTheme="minorHAnsi" w:hAnsiTheme="minorHAnsi"/>
                <w:i/>
                <w:iCs/>
                <w:lang w:val="pl-PL"/>
              </w:rPr>
              <w:t>Promocja funduszy/informowanie o funduszach</w:t>
            </w:r>
            <w:r w:rsidRPr="00900AC1">
              <w:rPr>
                <w:rFonts w:asciiTheme="minorHAnsi" w:hAnsiTheme="minorHAnsi"/>
                <w:i/>
                <w:iCs/>
                <w:lang w:val="pl-PL"/>
              </w:rPr>
              <w:t xml:space="preserve"> musi wynikać z treści spotu</w:t>
            </w:r>
            <w:r w:rsidRPr="00900AC1">
              <w:rPr>
                <w:rFonts w:asciiTheme="minorHAnsi" w:hAnsiTheme="minorHAnsi"/>
                <w:iCs/>
                <w:lang w:val="pl-PL"/>
              </w:rPr>
              <w:t>).</w:t>
            </w:r>
          </w:p>
        </w:tc>
      </w:tr>
      <w:tr w:rsidR="00EF30C8" w:rsidRPr="00A05938" w:rsidTr="00EF30C8">
        <w:trPr>
          <w:cantSplit/>
          <w:trHeight w:val="2148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30C8" w:rsidRDefault="00EF30C8" w:rsidP="00EF30C8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</w:pPr>
          </w:p>
        </w:tc>
      </w:tr>
      <w:tr w:rsidR="00EF30C8" w:rsidRPr="00A05938" w:rsidTr="00C86EA1">
        <w:trPr>
          <w:cantSplit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30C8" w:rsidRPr="004F7309" w:rsidRDefault="00EF30C8" w:rsidP="00EF30C8">
            <w:pPr>
              <w:spacing w:before="0" w:after="0" w:line="240" w:lineRule="auto"/>
              <w:jc w:val="center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  <w:r w:rsidRPr="004F7309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  <w:t xml:space="preserve">Całkowity koszt produkcji spotu </w:t>
            </w:r>
            <w:r w:rsidRPr="004F7309">
              <w:rPr>
                <w:rFonts w:asciiTheme="minorHAnsi" w:eastAsia="Times New Roman" w:hAnsiTheme="minorHAnsi" w:cs="Arial"/>
                <w:bCs/>
                <w:i/>
                <w:szCs w:val="20"/>
                <w:lang w:val="pl-PL"/>
              </w:rPr>
              <w:t>( bez kosztu emisji)</w:t>
            </w:r>
          </w:p>
        </w:tc>
      </w:tr>
      <w:tr w:rsidR="00EF30C8" w:rsidRPr="00A05938" w:rsidTr="00EF30C8">
        <w:trPr>
          <w:cantSplit/>
          <w:trHeight w:val="555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30C8" w:rsidRPr="004F7309" w:rsidRDefault="00EF30C8" w:rsidP="00CA771A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</w:pPr>
          </w:p>
        </w:tc>
      </w:tr>
      <w:tr w:rsidR="00EF30C8" w:rsidRPr="00CD745C" w:rsidTr="004E73C6">
        <w:trPr>
          <w:cantSplit/>
          <w:trHeight w:val="588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EF30C8" w:rsidRPr="00CD745C" w:rsidRDefault="00EF30C8" w:rsidP="00EF30C8">
            <w:pPr>
              <w:spacing w:before="0"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  <w:proofErr w:type="spellStart"/>
            <w:r w:rsidRPr="00CD745C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Dodatkowe</w:t>
            </w:r>
            <w:proofErr w:type="spellEnd"/>
            <w:r w:rsidRPr="00CD745C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CD745C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  <w:t>informacje</w:t>
            </w:r>
            <w:proofErr w:type="spellEnd"/>
          </w:p>
          <w:p w:rsidR="00EF30C8" w:rsidRPr="00CD745C" w:rsidRDefault="00EF30C8" w:rsidP="00EF30C8">
            <w:pPr>
              <w:spacing w:before="0" w:after="0" w:line="240" w:lineRule="auto"/>
              <w:jc w:val="center"/>
              <w:rPr>
                <w:rFonts w:asciiTheme="minorHAnsi" w:eastAsia="Times New Roman" w:hAnsiTheme="minorHAnsi" w:cs="Arial"/>
                <w:sz w:val="22"/>
                <w:szCs w:val="22"/>
              </w:rPr>
            </w:pPr>
          </w:p>
        </w:tc>
      </w:tr>
      <w:tr w:rsidR="00EF30C8" w:rsidRPr="00CD745C" w:rsidTr="00EF30C8">
        <w:trPr>
          <w:cantSplit/>
          <w:trHeight w:val="1112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auto"/>
          </w:tcPr>
          <w:p w:rsidR="00EF30C8" w:rsidRPr="00CD745C" w:rsidRDefault="00EF30C8" w:rsidP="00EF30C8">
            <w:pPr>
              <w:spacing w:before="0" w:after="0" w:line="240" w:lineRule="auto"/>
              <w:jc w:val="center"/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</w:rPr>
            </w:pPr>
          </w:p>
        </w:tc>
      </w:tr>
      <w:tr w:rsidR="00BC3301" w:rsidRPr="00A05938" w:rsidTr="008C7103">
        <w:trPr>
          <w:cantSplit/>
          <w:trHeight w:val="653"/>
          <w:jc w:val="center"/>
        </w:trPr>
        <w:tc>
          <w:tcPr>
            <w:tcW w:w="10366" w:type="dxa"/>
            <w:gridSpan w:val="3"/>
            <w:tcBorders>
              <w:top w:val="single" w:sz="8" w:space="0" w:color="76923C" w:themeColor="accent3" w:themeShade="BF"/>
              <w:left w:val="single" w:sz="8" w:space="0" w:color="76923C" w:themeColor="accent3" w:themeShade="BF"/>
              <w:bottom w:val="single" w:sz="8" w:space="0" w:color="76923C" w:themeColor="accent3" w:themeShade="BF"/>
              <w:right w:val="single" w:sz="8" w:space="0" w:color="76923C" w:themeColor="accent3" w:themeShade="BF"/>
            </w:tcBorders>
            <w:shd w:val="clear" w:color="auto" w:fill="D6E3BC" w:themeFill="accent3" w:themeFillTint="66"/>
          </w:tcPr>
          <w:p w:rsidR="00BC3301" w:rsidRDefault="00BC3301" w:rsidP="00495671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</w:pPr>
            <w:r w:rsidRPr="004F7309">
              <w:rPr>
                <w:rFonts w:asciiTheme="minorHAnsi" w:eastAsia="Times New Roman" w:hAnsiTheme="minorHAnsi" w:cs="Arial"/>
                <w:b/>
                <w:bCs/>
                <w:sz w:val="22"/>
                <w:szCs w:val="22"/>
                <w:lang w:val="pl-PL"/>
              </w:rPr>
              <w:t xml:space="preserve">Format nadsyłanych prac: </w:t>
            </w:r>
            <w:r w:rsidRPr="004F7309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>kopi</w:t>
            </w:r>
            <w:r w:rsidR="00495671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 xml:space="preserve">a </w:t>
            </w:r>
            <w:r w:rsidRPr="004F7309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 xml:space="preserve"> przeglądow</w:t>
            </w:r>
            <w:r w:rsidR="00495671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 xml:space="preserve">a </w:t>
            </w:r>
            <w:r w:rsidRPr="004F7309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 xml:space="preserve">w formacie </w:t>
            </w:r>
            <w:proofErr w:type="spellStart"/>
            <w:r w:rsidR="00495671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>screener</w:t>
            </w:r>
            <w:r w:rsidR="00925FAD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>a</w:t>
            </w:r>
            <w:proofErr w:type="spellEnd"/>
            <w:r w:rsidR="00925FAD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 xml:space="preserve"> online (link </w:t>
            </w:r>
            <w:proofErr w:type="spellStart"/>
            <w:r w:rsidR="00925FAD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>vimeo</w:t>
            </w:r>
            <w:proofErr w:type="spellEnd"/>
            <w:r w:rsidR="00925FAD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 xml:space="preserve">, </w:t>
            </w:r>
            <w:proofErr w:type="spellStart"/>
            <w:r w:rsidR="00925FAD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>You</w:t>
            </w:r>
            <w:proofErr w:type="spellEnd"/>
            <w:r w:rsidR="00925FAD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 xml:space="preserve"> </w:t>
            </w:r>
            <w:proofErr w:type="spellStart"/>
            <w:r w:rsidR="00925FAD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>Tube</w:t>
            </w:r>
            <w:proofErr w:type="spellEnd"/>
            <w:r w:rsidR="00925FAD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 xml:space="preserve"> lub </w:t>
            </w:r>
            <w:r w:rsidR="00495671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 xml:space="preserve">inna platforma </w:t>
            </w:r>
            <w:proofErr w:type="spellStart"/>
            <w:r w:rsidR="00495671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>streamingowa</w:t>
            </w:r>
            <w:proofErr w:type="spellEnd"/>
            <w:r w:rsidR="00495671">
              <w:rPr>
                <w:rFonts w:asciiTheme="minorHAnsi" w:eastAsia="Times New Roman" w:hAnsiTheme="minorHAnsi" w:cs="Arial"/>
                <w:bCs/>
                <w:sz w:val="22"/>
                <w:szCs w:val="22"/>
                <w:lang w:val="pl-PL"/>
              </w:rPr>
              <w:t>) lub link do pobrania pliku przez Organizatora.</w:t>
            </w:r>
          </w:p>
          <w:p w:rsidR="00A05938" w:rsidRPr="004F7309" w:rsidRDefault="00A05938" w:rsidP="00495671">
            <w:pPr>
              <w:spacing w:before="0" w:after="0" w:line="240" w:lineRule="auto"/>
              <w:jc w:val="both"/>
              <w:rPr>
                <w:rFonts w:asciiTheme="minorHAnsi" w:eastAsia="Times New Roman" w:hAnsiTheme="minorHAnsi" w:cs="Arial"/>
                <w:sz w:val="22"/>
                <w:szCs w:val="22"/>
                <w:lang w:val="pl-PL"/>
              </w:rPr>
            </w:pPr>
            <w:bookmarkStart w:id="0" w:name="_GoBack"/>
            <w:bookmarkEnd w:id="0"/>
          </w:p>
        </w:tc>
      </w:tr>
    </w:tbl>
    <w:p w:rsidR="00AC089C" w:rsidRPr="004F7309" w:rsidRDefault="00AC089C" w:rsidP="00C861FF">
      <w:pPr>
        <w:spacing w:before="120" w:after="200" w:line="240" w:lineRule="auto"/>
        <w:jc w:val="center"/>
        <w:rPr>
          <w:rFonts w:asciiTheme="minorHAnsi" w:eastAsia="Times New Roman" w:hAnsiTheme="minorHAnsi" w:cs="Arial"/>
          <w:sz w:val="22"/>
          <w:szCs w:val="22"/>
          <w:lang w:val="pl-PL"/>
        </w:rPr>
      </w:pPr>
    </w:p>
    <w:p w:rsidR="00AC089C" w:rsidRPr="003B38F3" w:rsidRDefault="003B38F3" w:rsidP="003B38F3">
      <w:pPr>
        <w:spacing w:before="120" w:after="200" w:line="240" w:lineRule="auto"/>
        <w:jc w:val="right"/>
        <w:rPr>
          <w:rFonts w:asciiTheme="minorHAnsi" w:eastAsia="Times New Roman" w:hAnsiTheme="minorHAnsi" w:cs="Arial"/>
          <w:b/>
          <w:sz w:val="22"/>
          <w:szCs w:val="22"/>
        </w:rPr>
      </w:pPr>
      <w:proofErr w:type="spellStart"/>
      <w:r w:rsidRPr="003B38F3">
        <w:rPr>
          <w:rFonts w:asciiTheme="minorHAnsi" w:eastAsia="Times New Roman" w:hAnsiTheme="minorHAnsi" w:cs="Arial"/>
          <w:b/>
          <w:sz w:val="22"/>
          <w:szCs w:val="22"/>
        </w:rPr>
        <w:t>Podpis</w:t>
      </w:r>
      <w:proofErr w:type="spellEnd"/>
      <w:r w:rsidRPr="003B38F3">
        <w:rPr>
          <w:rFonts w:asciiTheme="minorHAnsi" w:eastAsia="Times New Roman" w:hAnsiTheme="minorHAnsi" w:cs="Arial"/>
          <w:b/>
          <w:sz w:val="22"/>
          <w:szCs w:val="22"/>
        </w:rPr>
        <w:t xml:space="preserve"> </w:t>
      </w:r>
      <w:proofErr w:type="spellStart"/>
      <w:r w:rsidRPr="003B38F3">
        <w:rPr>
          <w:rFonts w:asciiTheme="minorHAnsi" w:eastAsia="Times New Roman" w:hAnsiTheme="minorHAnsi" w:cs="Arial"/>
          <w:b/>
          <w:sz w:val="22"/>
          <w:szCs w:val="22"/>
        </w:rPr>
        <w:t>i</w:t>
      </w:r>
      <w:proofErr w:type="spellEnd"/>
      <w:r w:rsidRPr="003B38F3">
        <w:rPr>
          <w:rFonts w:asciiTheme="minorHAnsi" w:eastAsia="Times New Roman" w:hAnsiTheme="minorHAnsi" w:cs="Arial"/>
          <w:b/>
          <w:sz w:val="22"/>
          <w:szCs w:val="22"/>
        </w:rPr>
        <w:t xml:space="preserve"> </w:t>
      </w:r>
      <w:proofErr w:type="spellStart"/>
      <w:r w:rsidRPr="003B38F3">
        <w:rPr>
          <w:rFonts w:asciiTheme="minorHAnsi" w:eastAsia="Times New Roman" w:hAnsiTheme="minorHAnsi" w:cs="Arial"/>
          <w:b/>
          <w:sz w:val="22"/>
          <w:szCs w:val="22"/>
        </w:rPr>
        <w:t>pieczęć</w:t>
      </w:r>
      <w:proofErr w:type="spellEnd"/>
      <w:r w:rsidRPr="003B38F3">
        <w:rPr>
          <w:rFonts w:asciiTheme="minorHAnsi" w:eastAsia="Times New Roman" w:hAnsiTheme="minorHAnsi" w:cs="Arial"/>
          <w:b/>
          <w:sz w:val="22"/>
          <w:szCs w:val="22"/>
        </w:rPr>
        <w:t xml:space="preserve"> </w:t>
      </w:r>
      <w:proofErr w:type="spellStart"/>
      <w:r w:rsidRPr="003B38F3">
        <w:rPr>
          <w:rFonts w:asciiTheme="minorHAnsi" w:eastAsia="Times New Roman" w:hAnsiTheme="minorHAnsi" w:cs="Arial"/>
          <w:b/>
          <w:sz w:val="22"/>
          <w:szCs w:val="22"/>
        </w:rPr>
        <w:t>zgłaszającego</w:t>
      </w:r>
      <w:proofErr w:type="spellEnd"/>
    </w:p>
    <w:sectPr w:rsidR="00AC089C" w:rsidRPr="003B38F3" w:rsidSect="006400D3">
      <w:headerReference w:type="default" r:id="rId9"/>
      <w:pgSz w:w="11906" w:h="16838" w:code="9"/>
      <w:pgMar w:top="2242" w:right="851" w:bottom="1134" w:left="851" w:header="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66B0" w:rsidRDefault="009C66B0">
      <w:r>
        <w:separator/>
      </w:r>
    </w:p>
  </w:endnote>
  <w:endnote w:type="continuationSeparator" w:id="0">
    <w:p w:rsidR="009C66B0" w:rsidRDefault="009C6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66B0" w:rsidRDefault="009C66B0">
      <w:r>
        <w:separator/>
      </w:r>
    </w:p>
  </w:footnote>
  <w:footnote w:type="continuationSeparator" w:id="0">
    <w:p w:rsidR="009C66B0" w:rsidRDefault="009C66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198"/>
      <w:gridCol w:w="222"/>
    </w:tblGrid>
    <w:tr w:rsidR="00045912" w:rsidTr="00595C06">
      <w:trPr>
        <w:trHeight w:val="1980"/>
      </w:trPr>
      <w:tc>
        <w:tcPr>
          <w:tcW w:w="5210" w:type="dxa"/>
          <w:vAlign w:val="center"/>
        </w:tcPr>
        <w:p w:rsidR="00045912" w:rsidRDefault="006400D3" w:rsidP="00830512">
          <w:pPr>
            <w:pStyle w:val="CoffeyHeader"/>
          </w:pPr>
          <w:r>
            <w:rPr>
              <w:noProof/>
              <w:lang w:val="en-US"/>
            </w:rPr>
            <w:drawing>
              <wp:inline distT="0" distB="0" distL="0" distR="0">
                <wp:extent cx="6479540" cy="1166495"/>
                <wp:effectExtent l="0" t="0" r="0" b="0"/>
                <wp:docPr id="3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EFIS  z podpisem EFS kolor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9540" cy="11664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10" w:type="dxa"/>
          <w:vAlign w:val="center"/>
        </w:tcPr>
        <w:p w:rsidR="00045912" w:rsidRDefault="00045912" w:rsidP="00830512">
          <w:pPr>
            <w:pStyle w:val="CoffeyHeader"/>
            <w:jc w:val="right"/>
          </w:pPr>
        </w:p>
      </w:tc>
    </w:tr>
  </w:tbl>
  <w:p w:rsidR="00045912" w:rsidRDefault="00045912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EA4EA4"/>
    <w:multiLevelType w:val="hybridMultilevel"/>
    <w:tmpl w:val="7FCACD7C"/>
    <w:lvl w:ilvl="0" w:tplc="87A075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B8A6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545B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F41B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0EE9A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A4235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78E5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625B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387C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8CA5FA6"/>
    <w:multiLevelType w:val="hybridMultilevel"/>
    <w:tmpl w:val="C8B0A86A"/>
    <w:lvl w:ilvl="0" w:tplc="8EE67208">
      <w:start w:val="1"/>
      <w:numFmt w:val="bullet"/>
      <w:pStyle w:val="CoffeyBullet1"/>
      <w:lvlText w:val=""/>
      <w:lvlJc w:val="left"/>
      <w:pPr>
        <w:ind w:left="720" w:hanging="360"/>
      </w:pPr>
      <w:rPr>
        <w:rFonts w:ascii="Symbol" w:hAnsi="Symbol" w:hint="default"/>
        <w:color w:val="009FB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A67745"/>
    <w:multiLevelType w:val="multilevel"/>
    <w:tmpl w:val="9798452A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>
    <w:nsid w:val="0F946286"/>
    <w:multiLevelType w:val="hybridMultilevel"/>
    <w:tmpl w:val="DD1036F6"/>
    <w:lvl w:ilvl="0" w:tplc="EE1672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3025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3CF0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1C88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2605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32CF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4276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DAFC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A250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AD34F3B"/>
    <w:multiLevelType w:val="hybridMultilevel"/>
    <w:tmpl w:val="F1200782"/>
    <w:lvl w:ilvl="0" w:tplc="EC24DB3A">
      <w:start w:val="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A21458"/>
    <w:multiLevelType w:val="hybridMultilevel"/>
    <w:tmpl w:val="3AB20A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9860224"/>
    <w:multiLevelType w:val="hybridMultilevel"/>
    <w:tmpl w:val="08D29A80"/>
    <w:lvl w:ilvl="0" w:tplc="C9EE33CE">
      <w:start w:val="1"/>
      <w:numFmt w:val="decimal"/>
      <w:pStyle w:val="CoffeyParagraphList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F32836"/>
    <w:multiLevelType w:val="multilevel"/>
    <w:tmpl w:val="23FE4B36"/>
    <w:lvl w:ilvl="0">
      <w:start w:val="1"/>
      <w:numFmt w:val="decimal"/>
      <w:lvlText w:val="%1"/>
      <w:lvlJc w:val="left"/>
      <w:pPr>
        <w:ind w:left="574" w:hanging="432"/>
      </w:pPr>
    </w:lvl>
    <w:lvl w:ilvl="1">
      <w:start w:val="1"/>
      <w:numFmt w:val="decimal"/>
      <w:lvlText w:val="%2."/>
      <w:lvlJc w:val="left"/>
      <w:pPr>
        <w:ind w:left="718" w:hanging="576"/>
      </w:pPr>
      <w:rPr>
        <w:rFonts w:ascii="Arial" w:hAnsi="Arial" w:hint="default"/>
        <w:b w:val="0"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ind w:left="862" w:hanging="720"/>
      </w:pPr>
    </w:lvl>
    <w:lvl w:ilvl="3">
      <w:start w:val="1"/>
      <w:numFmt w:val="decimal"/>
      <w:lvlText w:val="%1.%2.%3.%4"/>
      <w:lvlJc w:val="left"/>
      <w:pPr>
        <w:ind w:left="1006" w:hanging="864"/>
      </w:pPr>
    </w:lvl>
    <w:lvl w:ilvl="4">
      <w:start w:val="1"/>
      <w:numFmt w:val="decimal"/>
      <w:lvlText w:val="%1.%2.%3.%4.%5"/>
      <w:lvlJc w:val="left"/>
      <w:pPr>
        <w:ind w:left="1150" w:hanging="1008"/>
      </w:pPr>
    </w:lvl>
    <w:lvl w:ilvl="5">
      <w:start w:val="1"/>
      <w:numFmt w:val="decimal"/>
      <w:lvlText w:val="%1.%2.%3.%4.%5.%6"/>
      <w:lvlJc w:val="left"/>
      <w:pPr>
        <w:ind w:left="1294" w:hanging="1152"/>
      </w:pPr>
    </w:lvl>
    <w:lvl w:ilvl="6">
      <w:start w:val="1"/>
      <w:numFmt w:val="decimal"/>
      <w:lvlText w:val="%1.%2.%3.%4.%5.%6.%7"/>
      <w:lvlJc w:val="left"/>
      <w:pPr>
        <w:ind w:left="1438" w:hanging="1296"/>
      </w:pPr>
    </w:lvl>
    <w:lvl w:ilvl="7">
      <w:start w:val="1"/>
      <w:numFmt w:val="decimal"/>
      <w:lvlText w:val="%1.%2.%3.%4.%5.%6.%7.%8"/>
      <w:lvlJc w:val="left"/>
      <w:pPr>
        <w:ind w:left="1582" w:hanging="1440"/>
      </w:pPr>
    </w:lvl>
    <w:lvl w:ilvl="8">
      <w:start w:val="1"/>
      <w:numFmt w:val="decimal"/>
      <w:lvlText w:val="%1.%2.%3.%4.%5.%6.%7.%8.%9"/>
      <w:lvlJc w:val="left"/>
      <w:pPr>
        <w:ind w:left="1726" w:hanging="1584"/>
      </w:pPr>
    </w:lvl>
  </w:abstractNum>
  <w:abstractNum w:abstractNumId="8">
    <w:nsid w:val="479905D1"/>
    <w:multiLevelType w:val="hybridMultilevel"/>
    <w:tmpl w:val="C04EF056"/>
    <w:lvl w:ilvl="0" w:tplc="C3809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3AA9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F618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72AE4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D618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82E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B0AD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28CA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0E7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49D4E37"/>
    <w:multiLevelType w:val="hybridMultilevel"/>
    <w:tmpl w:val="D1C870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BD1298"/>
    <w:multiLevelType w:val="multilevel"/>
    <w:tmpl w:val="07A00264"/>
    <w:lvl w:ilvl="0">
      <w:start w:val="1"/>
      <w:numFmt w:val="decimal"/>
      <w:pStyle w:val="CoffeyHeading1Black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offeyHeading2Black"/>
      <w:lvlText w:val="%1.%2"/>
      <w:lvlJc w:val="left"/>
      <w:pPr>
        <w:ind w:left="576" w:hanging="576"/>
      </w:pPr>
    </w:lvl>
    <w:lvl w:ilvl="2">
      <w:start w:val="1"/>
      <w:numFmt w:val="decimal"/>
      <w:pStyle w:val="CoffeyHeading3Black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>
    <w:nsid w:val="648507AA"/>
    <w:multiLevelType w:val="hybridMultilevel"/>
    <w:tmpl w:val="689824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E866DA"/>
    <w:multiLevelType w:val="hybridMultilevel"/>
    <w:tmpl w:val="1CCACE78"/>
    <w:lvl w:ilvl="0" w:tplc="6E1811B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751C72F7"/>
    <w:multiLevelType w:val="hybridMultilevel"/>
    <w:tmpl w:val="A04E7E7A"/>
    <w:lvl w:ilvl="0" w:tplc="A47EFB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FA38D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C34CB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46F2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2CFF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CACF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BE18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A090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6E253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7"/>
  </w:num>
  <w:num w:numId="5">
    <w:abstractNumId w:val="10"/>
  </w:num>
  <w:num w:numId="6">
    <w:abstractNumId w:val="5"/>
  </w:num>
  <w:num w:numId="7">
    <w:abstractNumId w:val="8"/>
  </w:num>
  <w:num w:numId="8">
    <w:abstractNumId w:val="3"/>
  </w:num>
  <w:num w:numId="9">
    <w:abstractNumId w:val="0"/>
  </w:num>
  <w:num w:numId="10">
    <w:abstractNumId w:val="13"/>
  </w:num>
  <w:num w:numId="11">
    <w:abstractNumId w:val="4"/>
  </w:num>
  <w:num w:numId="12">
    <w:abstractNumId w:val="11"/>
  </w:num>
  <w:num w:numId="13">
    <w:abstractNumId w:val="9"/>
  </w:num>
  <w:num w:numId="14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QxMTYxMAKyLJR0lIJTi4sz8/NACoxqAW1QaA8sAAAA"/>
  </w:docVars>
  <w:rsids>
    <w:rsidRoot w:val="00E634AE"/>
    <w:rsid w:val="00000420"/>
    <w:rsid w:val="000006EE"/>
    <w:rsid w:val="00006F5D"/>
    <w:rsid w:val="000253BA"/>
    <w:rsid w:val="00045912"/>
    <w:rsid w:val="000467DF"/>
    <w:rsid w:val="000552CD"/>
    <w:rsid w:val="000603B9"/>
    <w:rsid w:val="00061446"/>
    <w:rsid w:val="00072996"/>
    <w:rsid w:val="00082B87"/>
    <w:rsid w:val="000B32D0"/>
    <w:rsid w:val="000C1E4F"/>
    <w:rsid w:val="000D59E9"/>
    <w:rsid w:val="000F0E23"/>
    <w:rsid w:val="000F220C"/>
    <w:rsid w:val="000F4563"/>
    <w:rsid w:val="00123419"/>
    <w:rsid w:val="00125A7A"/>
    <w:rsid w:val="001264ED"/>
    <w:rsid w:val="0013312D"/>
    <w:rsid w:val="00144C37"/>
    <w:rsid w:val="00167D86"/>
    <w:rsid w:val="00175148"/>
    <w:rsid w:val="001A785E"/>
    <w:rsid w:val="001C61D9"/>
    <w:rsid w:val="001D7D70"/>
    <w:rsid w:val="001F6C88"/>
    <w:rsid w:val="001F7B88"/>
    <w:rsid w:val="00201F9E"/>
    <w:rsid w:val="00203193"/>
    <w:rsid w:val="00203847"/>
    <w:rsid w:val="0021087C"/>
    <w:rsid w:val="002430D2"/>
    <w:rsid w:val="002443A6"/>
    <w:rsid w:val="00250CC1"/>
    <w:rsid w:val="00254822"/>
    <w:rsid w:val="0025646B"/>
    <w:rsid w:val="002643E9"/>
    <w:rsid w:val="00273784"/>
    <w:rsid w:val="00286944"/>
    <w:rsid w:val="00295CE2"/>
    <w:rsid w:val="002A739D"/>
    <w:rsid w:val="002E1E1B"/>
    <w:rsid w:val="002E5BA8"/>
    <w:rsid w:val="002E5D7C"/>
    <w:rsid w:val="00300BDF"/>
    <w:rsid w:val="003070A5"/>
    <w:rsid w:val="003123A8"/>
    <w:rsid w:val="00313E2E"/>
    <w:rsid w:val="003151F1"/>
    <w:rsid w:val="003200BF"/>
    <w:rsid w:val="00321CA9"/>
    <w:rsid w:val="00344F58"/>
    <w:rsid w:val="00352204"/>
    <w:rsid w:val="003722E2"/>
    <w:rsid w:val="0037360F"/>
    <w:rsid w:val="0037482B"/>
    <w:rsid w:val="0037567C"/>
    <w:rsid w:val="003764F5"/>
    <w:rsid w:val="00384ECE"/>
    <w:rsid w:val="00385615"/>
    <w:rsid w:val="00395623"/>
    <w:rsid w:val="003A3D23"/>
    <w:rsid w:val="003B274A"/>
    <w:rsid w:val="003B38F3"/>
    <w:rsid w:val="003C3239"/>
    <w:rsid w:val="003D0BE1"/>
    <w:rsid w:val="003D5157"/>
    <w:rsid w:val="003E0246"/>
    <w:rsid w:val="003E7E78"/>
    <w:rsid w:val="003F2174"/>
    <w:rsid w:val="003F5281"/>
    <w:rsid w:val="00407629"/>
    <w:rsid w:val="0042470B"/>
    <w:rsid w:val="00434817"/>
    <w:rsid w:val="004524ED"/>
    <w:rsid w:val="00474187"/>
    <w:rsid w:val="00482A2B"/>
    <w:rsid w:val="00483F21"/>
    <w:rsid w:val="00490D71"/>
    <w:rsid w:val="00495671"/>
    <w:rsid w:val="004A2B67"/>
    <w:rsid w:val="004B4821"/>
    <w:rsid w:val="004D2EC5"/>
    <w:rsid w:val="004D473E"/>
    <w:rsid w:val="004D6143"/>
    <w:rsid w:val="004F13DF"/>
    <w:rsid w:val="004F2F12"/>
    <w:rsid w:val="004F7309"/>
    <w:rsid w:val="00502DCD"/>
    <w:rsid w:val="00504486"/>
    <w:rsid w:val="0050538E"/>
    <w:rsid w:val="00505AC5"/>
    <w:rsid w:val="00526498"/>
    <w:rsid w:val="005302A9"/>
    <w:rsid w:val="0053561A"/>
    <w:rsid w:val="00536751"/>
    <w:rsid w:val="00542E4E"/>
    <w:rsid w:val="0054539E"/>
    <w:rsid w:val="00560632"/>
    <w:rsid w:val="00571A96"/>
    <w:rsid w:val="00573F52"/>
    <w:rsid w:val="005754C8"/>
    <w:rsid w:val="00590206"/>
    <w:rsid w:val="00595C06"/>
    <w:rsid w:val="005A698A"/>
    <w:rsid w:val="005B6503"/>
    <w:rsid w:val="005C20CA"/>
    <w:rsid w:val="005D0E4F"/>
    <w:rsid w:val="005D1C1A"/>
    <w:rsid w:val="005D74C7"/>
    <w:rsid w:val="0062109A"/>
    <w:rsid w:val="006230A7"/>
    <w:rsid w:val="006300E7"/>
    <w:rsid w:val="00633FB5"/>
    <w:rsid w:val="00637330"/>
    <w:rsid w:val="006400D3"/>
    <w:rsid w:val="0064219B"/>
    <w:rsid w:val="0064437E"/>
    <w:rsid w:val="00645CB6"/>
    <w:rsid w:val="00656537"/>
    <w:rsid w:val="00667A07"/>
    <w:rsid w:val="00670745"/>
    <w:rsid w:val="00672DE6"/>
    <w:rsid w:val="0068077A"/>
    <w:rsid w:val="0069449E"/>
    <w:rsid w:val="006B39A5"/>
    <w:rsid w:val="006B71B8"/>
    <w:rsid w:val="006C319A"/>
    <w:rsid w:val="006D3FA7"/>
    <w:rsid w:val="006D669A"/>
    <w:rsid w:val="006F69BA"/>
    <w:rsid w:val="0071003F"/>
    <w:rsid w:val="00721CA7"/>
    <w:rsid w:val="00724EFD"/>
    <w:rsid w:val="00734CFA"/>
    <w:rsid w:val="0073517B"/>
    <w:rsid w:val="00741910"/>
    <w:rsid w:val="00742745"/>
    <w:rsid w:val="007669EC"/>
    <w:rsid w:val="00777230"/>
    <w:rsid w:val="00782ABE"/>
    <w:rsid w:val="00790051"/>
    <w:rsid w:val="00797EF6"/>
    <w:rsid w:val="007A1DE1"/>
    <w:rsid w:val="007A49D6"/>
    <w:rsid w:val="007A5182"/>
    <w:rsid w:val="007B6F58"/>
    <w:rsid w:val="007C327C"/>
    <w:rsid w:val="007C3736"/>
    <w:rsid w:val="007D0218"/>
    <w:rsid w:val="007E430C"/>
    <w:rsid w:val="007F5AD8"/>
    <w:rsid w:val="007F73FA"/>
    <w:rsid w:val="00814B9D"/>
    <w:rsid w:val="008157A8"/>
    <w:rsid w:val="00830512"/>
    <w:rsid w:val="00833E39"/>
    <w:rsid w:val="00837D2B"/>
    <w:rsid w:val="00847EB5"/>
    <w:rsid w:val="00851951"/>
    <w:rsid w:val="00864B36"/>
    <w:rsid w:val="00867BBD"/>
    <w:rsid w:val="00870E09"/>
    <w:rsid w:val="008750E1"/>
    <w:rsid w:val="008A49D9"/>
    <w:rsid w:val="008A73EA"/>
    <w:rsid w:val="008C7103"/>
    <w:rsid w:val="008C71FA"/>
    <w:rsid w:val="008D17F6"/>
    <w:rsid w:val="008E0D6C"/>
    <w:rsid w:val="00900AC1"/>
    <w:rsid w:val="00920704"/>
    <w:rsid w:val="00925FAD"/>
    <w:rsid w:val="00946FE4"/>
    <w:rsid w:val="00953CE8"/>
    <w:rsid w:val="009636ED"/>
    <w:rsid w:val="00967FEF"/>
    <w:rsid w:val="00984296"/>
    <w:rsid w:val="0099230F"/>
    <w:rsid w:val="00994DF3"/>
    <w:rsid w:val="009C47F3"/>
    <w:rsid w:val="009C66B0"/>
    <w:rsid w:val="009E2650"/>
    <w:rsid w:val="009E765C"/>
    <w:rsid w:val="00A0145D"/>
    <w:rsid w:val="00A05827"/>
    <w:rsid w:val="00A05938"/>
    <w:rsid w:val="00A13483"/>
    <w:rsid w:val="00A25A0E"/>
    <w:rsid w:val="00A35872"/>
    <w:rsid w:val="00A36AD6"/>
    <w:rsid w:val="00A558E9"/>
    <w:rsid w:val="00A61C20"/>
    <w:rsid w:val="00A70228"/>
    <w:rsid w:val="00A879AC"/>
    <w:rsid w:val="00A90208"/>
    <w:rsid w:val="00A96561"/>
    <w:rsid w:val="00AA6AB5"/>
    <w:rsid w:val="00AB0BB1"/>
    <w:rsid w:val="00AB4036"/>
    <w:rsid w:val="00AB50DA"/>
    <w:rsid w:val="00AC089C"/>
    <w:rsid w:val="00AC4F08"/>
    <w:rsid w:val="00AC4F83"/>
    <w:rsid w:val="00AD0653"/>
    <w:rsid w:val="00AD224F"/>
    <w:rsid w:val="00AD693D"/>
    <w:rsid w:val="00AD6FBA"/>
    <w:rsid w:val="00AE240E"/>
    <w:rsid w:val="00AE4DC5"/>
    <w:rsid w:val="00B10781"/>
    <w:rsid w:val="00B14302"/>
    <w:rsid w:val="00B1519E"/>
    <w:rsid w:val="00B232F0"/>
    <w:rsid w:val="00B35F05"/>
    <w:rsid w:val="00B41FA2"/>
    <w:rsid w:val="00B55484"/>
    <w:rsid w:val="00B75812"/>
    <w:rsid w:val="00B93450"/>
    <w:rsid w:val="00BA37EA"/>
    <w:rsid w:val="00BB120A"/>
    <w:rsid w:val="00BB71DF"/>
    <w:rsid w:val="00BC2A5A"/>
    <w:rsid w:val="00BC3301"/>
    <w:rsid w:val="00BC39D8"/>
    <w:rsid w:val="00BD0FD4"/>
    <w:rsid w:val="00BD1039"/>
    <w:rsid w:val="00BD494A"/>
    <w:rsid w:val="00BE7EB4"/>
    <w:rsid w:val="00BF36C5"/>
    <w:rsid w:val="00BF4076"/>
    <w:rsid w:val="00BF4096"/>
    <w:rsid w:val="00BF703D"/>
    <w:rsid w:val="00BF7264"/>
    <w:rsid w:val="00C037A4"/>
    <w:rsid w:val="00C04248"/>
    <w:rsid w:val="00C068DF"/>
    <w:rsid w:val="00C20663"/>
    <w:rsid w:val="00C25794"/>
    <w:rsid w:val="00C37549"/>
    <w:rsid w:val="00C4442B"/>
    <w:rsid w:val="00C44A95"/>
    <w:rsid w:val="00C44FEE"/>
    <w:rsid w:val="00C52DC1"/>
    <w:rsid w:val="00C66715"/>
    <w:rsid w:val="00C67AF7"/>
    <w:rsid w:val="00C70610"/>
    <w:rsid w:val="00C71F52"/>
    <w:rsid w:val="00C768DC"/>
    <w:rsid w:val="00C76C60"/>
    <w:rsid w:val="00C861FF"/>
    <w:rsid w:val="00C93988"/>
    <w:rsid w:val="00C96E7F"/>
    <w:rsid w:val="00CA1717"/>
    <w:rsid w:val="00CA3F9F"/>
    <w:rsid w:val="00CA771A"/>
    <w:rsid w:val="00CB3648"/>
    <w:rsid w:val="00CB3964"/>
    <w:rsid w:val="00CB6309"/>
    <w:rsid w:val="00CB6E1B"/>
    <w:rsid w:val="00CB721E"/>
    <w:rsid w:val="00CC216A"/>
    <w:rsid w:val="00CC2A20"/>
    <w:rsid w:val="00CC301F"/>
    <w:rsid w:val="00CD2096"/>
    <w:rsid w:val="00CD2856"/>
    <w:rsid w:val="00CD46BA"/>
    <w:rsid w:val="00CD4C72"/>
    <w:rsid w:val="00CD539C"/>
    <w:rsid w:val="00CD745C"/>
    <w:rsid w:val="00D02A56"/>
    <w:rsid w:val="00D03175"/>
    <w:rsid w:val="00D04093"/>
    <w:rsid w:val="00D10812"/>
    <w:rsid w:val="00D22045"/>
    <w:rsid w:val="00D2787F"/>
    <w:rsid w:val="00D477CA"/>
    <w:rsid w:val="00D54165"/>
    <w:rsid w:val="00D57BB6"/>
    <w:rsid w:val="00D65AAF"/>
    <w:rsid w:val="00D80002"/>
    <w:rsid w:val="00D849AD"/>
    <w:rsid w:val="00DC3EC2"/>
    <w:rsid w:val="00DD0E70"/>
    <w:rsid w:val="00DD2217"/>
    <w:rsid w:val="00DD3B94"/>
    <w:rsid w:val="00DE0BEF"/>
    <w:rsid w:val="00DE10AC"/>
    <w:rsid w:val="00DE7C33"/>
    <w:rsid w:val="00DF1795"/>
    <w:rsid w:val="00E01EE8"/>
    <w:rsid w:val="00E0528F"/>
    <w:rsid w:val="00E13720"/>
    <w:rsid w:val="00E1489E"/>
    <w:rsid w:val="00E1612E"/>
    <w:rsid w:val="00E166E2"/>
    <w:rsid w:val="00E1764B"/>
    <w:rsid w:val="00E235C5"/>
    <w:rsid w:val="00E26113"/>
    <w:rsid w:val="00E3218A"/>
    <w:rsid w:val="00E436E6"/>
    <w:rsid w:val="00E56F09"/>
    <w:rsid w:val="00E60B13"/>
    <w:rsid w:val="00E634AE"/>
    <w:rsid w:val="00E66A81"/>
    <w:rsid w:val="00E81B6C"/>
    <w:rsid w:val="00E836AF"/>
    <w:rsid w:val="00E86551"/>
    <w:rsid w:val="00E874CD"/>
    <w:rsid w:val="00EA3A95"/>
    <w:rsid w:val="00EA45BA"/>
    <w:rsid w:val="00EA6508"/>
    <w:rsid w:val="00EB30E5"/>
    <w:rsid w:val="00EB3F51"/>
    <w:rsid w:val="00EC406C"/>
    <w:rsid w:val="00EC63D6"/>
    <w:rsid w:val="00EC6742"/>
    <w:rsid w:val="00ED51B4"/>
    <w:rsid w:val="00EE216A"/>
    <w:rsid w:val="00EE724D"/>
    <w:rsid w:val="00EF30C8"/>
    <w:rsid w:val="00EF5502"/>
    <w:rsid w:val="00EF7C19"/>
    <w:rsid w:val="00F02BDB"/>
    <w:rsid w:val="00F04CDD"/>
    <w:rsid w:val="00F114E8"/>
    <w:rsid w:val="00F150D0"/>
    <w:rsid w:val="00F24880"/>
    <w:rsid w:val="00F26E46"/>
    <w:rsid w:val="00F4275B"/>
    <w:rsid w:val="00F56D87"/>
    <w:rsid w:val="00F731E1"/>
    <w:rsid w:val="00F81D50"/>
    <w:rsid w:val="00F83B11"/>
    <w:rsid w:val="00F85A30"/>
    <w:rsid w:val="00F871FE"/>
    <w:rsid w:val="00F875E9"/>
    <w:rsid w:val="00F911CF"/>
    <w:rsid w:val="00F96D0B"/>
    <w:rsid w:val="00FA1E1A"/>
    <w:rsid w:val="00FA385B"/>
    <w:rsid w:val="00FB3ECD"/>
    <w:rsid w:val="00FC4564"/>
    <w:rsid w:val="00FC78F5"/>
    <w:rsid w:val="00FD2711"/>
    <w:rsid w:val="00FD530E"/>
    <w:rsid w:val="00FE1851"/>
    <w:rsid w:val="00FF1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93988"/>
    <w:pPr>
      <w:spacing w:before="77" w:after="113" w:line="250" w:lineRule="exact"/>
    </w:pPr>
    <w:rPr>
      <w:rFonts w:ascii="Arial" w:hAnsi="Arial"/>
      <w:szCs w:val="24"/>
      <w:lang w:eastAsia="en-US"/>
    </w:rPr>
  </w:style>
  <w:style w:type="paragraph" w:styleId="Nagwek1">
    <w:name w:val="heading 1"/>
    <w:basedOn w:val="Normalny"/>
    <w:next w:val="Normalny"/>
    <w:qFormat/>
    <w:rsid w:val="004F2F12"/>
    <w:pPr>
      <w:keepNext/>
      <w:numPr>
        <w:numId w:val="1"/>
      </w:numPr>
      <w:tabs>
        <w:tab w:val="clear" w:pos="432"/>
      </w:tabs>
      <w:suppressAutoHyphens/>
      <w:spacing w:line="250" w:lineRule="atLeast"/>
      <w:ind w:left="709" w:hanging="709"/>
      <w:outlineLvl w:val="0"/>
    </w:pPr>
    <w:rPr>
      <w:rFonts w:ascii="Arial Bold" w:hAnsi="Arial Bold" w:cs="Arial"/>
      <w:b/>
      <w:bCs/>
      <w:caps/>
      <w:sz w:val="24"/>
      <w:szCs w:val="28"/>
    </w:rPr>
  </w:style>
  <w:style w:type="paragraph" w:styleId="Nagwek2">
    <w:name w:val="heading 2"/>
    <w:basedOn w:val="Normalny"/>
    <w:next w:val="Normalny"/>
    <w:qFormat/>
    <w:rsid w:val="00837D2B"/>
    <w:pPr>
      <w:keepNext/>
      <w:numPr>
        <w:ilvl w:val="1"/>
        <w:numId w:val="1"/>
      </w:numPr>
      <w:tabs>
        <w:tab w:val="clear" w:pos="576"/>
        <w:tab w:val="num" w:pos="709"/>
      </w:tabs>
      <w:suppressAutoHyphens/>
      <w:spacing w:line="250" w:lineRule="atLeast"/>
      <w:ind w:left="709" w:hanging="709"/>
      <w:outlineLvl w:val="1"/>
    </w:pPr>
    <w:rPr>
      <w:rFonts w:ascii="Arial Bold" w:hAnsi="Arial Bold" w:cs="Arial"/>
      <w:b/>
      <w:bCs/>
      <w:sz w:val="24"/>
      <w:szCs w:val="28"/>
    </w:rPr>
  </w:style>
  <w:style w:type="paragraph" w:styleId="Nagwek3">
    <w:name w:val="heading 3"/>
    <w:next w:val="Normalny"/>
    <w:qFormat/>
    <w:rsid w:val="00837D2B"/>
    <w:pPr>
      <w:keepNext/>
      <w:numPr>
        <w:ilvl w:val="2"/>
        <w:numId w:val="1"/>
      </w:numPr>
      <w:tabs>
        <w:tab w:val="clear" w:pos="720"/>
      </w:tabs>
      <w:spacing w:before="77" w:after="113" w:line="250" w:lineRule="exact"/>
      <w:outlineLvl w:val="2"/>
    </w:pPr>
    <w:rPr>
      <w:rFonts w:ascii="Arial Bold" w:hAnsi="Arial Bold" w:cs="Arial"/>
      <w:b/>
      <w:bCs/>
      <w:szCs w:val="24"/>
      <w:lang w:eastAsia="en-US"/>
    </w:rPr>
  </w:style>
  <w:style w:type="paragraph" w:styleId="Nagwek4">
    <w:name w:val="heading 4"/>
    <w:basedOn w:val="Normalny"/>
    <w:next w:val="Normalny"/>
    <w:qFormat/>
    <w:rsid w:val="00837D2B"/>
    <w:pPr>
      <w:numPr>
        <w:ilvl w:val="3"/>
        <w:numId w:val="1"/>
      </w:numPr>
      <w:tabs>
        <w:tab w:val="clear" w:pos="864"/>
      </w:tabs>
      <w:suppressAutoHyphens/>
      <w:autoSpaceDE w:val="0"/>
      <w:autoSpaceDN w:val="0"/>
      <w:adjustRightInd w:val="0"/>
      <w:spacing w:line="250" w:lineRule="atLeast"/>
      <w:textAlignment w:val="center"/>
      <w:outlineLvl w:val="3"/>
    </w:pPr>
    <w:rPr>
      <w:rFonts w:cs="Arial"/>
      <w:color w:val="000000"/>
    </w:rPr>
  </w:style>
  <w:style w:type="paragraph" w:styleId="Nagwek5">
    <w:name w:val="heading 5"/>
    <w:basedOn w:val="Normalny"/>
    <w:next w:val="Normalny"/>
    <w:qFormat/>
    <w:rsid w:val="00837D2B"/>
    <w:pPr>
      <w:outlineLvl w:val="4"/>
    </w:pPr>
  </w:style>
  <w:style w:type="paragraph" w:styleId="Nagwek6">
    <w:name w:val="heading 6"/>
    <w:basedOn w:val="Normalny"/>
    <w:next w:val="Normalny"/>
    <w:qFormat/>
    <w:rsid w:val="00837D2B"/>
    <w:pPr>
      <w:outlineLvl w:val="5"/>
    </w:pPr>
  </w:style>
  <w:style w:type="paragraph" w:styleId="Nagwek7">
    <w:name w:val="heading 7"/>
    <w:basedOn w:val="Nagwek6"/>
    <w:next w:val="Normalny"/>
    <w:qFormat/>
    <w:rsid w:val="00837D2B"/>
    <w:pPr>
      <w:outlineLvl w:val="6"/>
    </w:pPr>
  </w:style>
  <w:style w:type="paragraph" w:styleId="Nagwek8">
    <w:name w:val="heading 8"/>
    <w:basedOn w:val="Normalny"/>
    <w:next w:val="Normalny"/>
    <w:qFormat/>
    <w:rsid w:val="00837D2B"/>
    <w:pPr>
      <w:outlineLvl w:val="7"/>
    </w:pPr>
  </w:style>
  <w:style w:type="paragraph" w:styleId="Nagwek9">
    <w:name w:val="heading 9"/>
    <w:basedOn w:val="Nagwek7"/>
    <w:next w:val="Normalny"/>
    <w:qFormat/>
    <w:rsid w:val="00837D2B"/>
    <w:pPr>
      <w:outlineLvl w:val="8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CoffeyParagraph">
    <w:name w:val="Coffey Paragraph"/>
    <w:basedOn w:val="Normalny"/>
    <w:qFormat/>
    <w:rsid w:val="00254822"/>
    <w:pPr>
      <w:spacing w:line="250" w:lineRule="atLeast"/>
    </w:pPr>
  </w:style>
  <w:style w:type="paragraph" w:customStyle="1" w:styleId="CoffeyParagraphBlue">
    <w:name w:val="Coffey Paragraph Blue"/>
    <w:basedOn w:val="CoffeyParagraph"/>
    <w:next w:val="CoffeyParagraph"/>
    <w:qFormat/>
    <w:rsid w:val="00D477CA"/>
    <w:rPr>
      <w:rFonts w:ascii="Arial Bold" w:hAnsi="Arial Bold"/>
      <w:b/>
      <w:color w:val="009FBB"/>
    </w:rPr>
  </w:style>
  <w:style w:type="paragraph" w:customStyle="1" w:styleId="CoffeyHeader">
    <w:name w:val="Coffey Header"/>
    <w:basedOn w:val="Normalny"/>
    <w:qFormat/>
    <w:rsid w:val="004D2EC5"/>
    <w:pPr>
      <w:spacing w:before="0" w:after="0" w:line="240" w:lineRule="auto"/>
      <w:ind w:right="-2"/>
    </w:pPr>
    <w:rPr>
      <w:rFonts w:eastAsia="Cambria"/>
      <w:caps/>
      <w:sz w:val="18"/>
    </w:rPr>
  </w:style>
  <w:style w:type="paragraph" w:customStyle="1" w:styleId="CoffeyTitle0Blue">
    <w:name w:val="Coffey Title 0 Blue"/>
    <w:basedOn w:val="CoffeyParagraph"/>
    <w:next w:val="CoffeyParagraph"/>
    <w:qFormat/>
    <w:rsid w:val="00D477CA"/>
    <w:pPr>
      <w:keepNext/>
      <w:spacing w:after="313"/>
    </w:pPr>
    <w:rPr>
      <w:color w:val="009FBB"/>
      <w:sz w:val="48"/>
    </w:rPr>
  </w:style>
  <w:style w:type="paragraph" w:customStyle="1" w:styleId="CoffeyTitle1Blue">
    <w:name w:val="Coffey Title 1 Blue"/>
    <w:basedOn w:val="CoffeyParagraph"/>
    <w:next w:val="CoffeyParagraph"/>
    <w:qFormat/>
    <w:rsid w:val="00254822"/>
    <w:pPr>
      <w:keepNext/>
      <w:spacing w:before="277"/>
    </w:pPr>
    <w:rPr>
      <w:color w:val="009FBB"/>
      <w:sz w:val="28"/>
    </w:rPr>
  </w:style>
  <w:style w:type="paragraph" w:customStyle="1" w:styleId="CoffeyTitle2Blue">
    <w:name w:val="Coffey Title 2 Blue"/>
    <w:basedOn w:val="CoffeyParagraph"/>
    <w:next w:val="CoffeyParagraph"/>
    <w:qFormat/>
    <w:rsid w:val="00837D2B"/>
    <w:pPr>
      <w:keepNext/>
    </w:pPr>
    <w:rPr>
      <w:rFonts w:cs="Arial"/>
      <w:b/>
      <w:color w:val="009FBB"/>
    </w:rPr>
  </w:style>
  <w:style w:type="paragraph" w:customStyle="1" w:styleId="CoffeyFooter">
    <w:name w:val="Coffey Footer"/>
    <w:basedOn w:val="CoffeyHeader"/>
    <w:qFormat/>
    <w:rsid w:val="004D2EC5"/>
    <w:pPr>
      <w:tabs>
        <w:tab w:val="right" w:pos="7938"/>
      </w:tabs>
    </w:pPr>
  </w:style>
  <w:style w:type="table" w:styleId="Tabela-Siatka">
    <w:name w:val="Table Grid"/>
    <w:basedOn w:val="Standardowy"/>
    <w:rsid w:val="00CC2A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ffeyParagraphWhite">
    <w:name w:val="Coffey Paragraph White"/>
    <w:basedOn w:val="CoffeyParagraph"/>
    <w:autoRedefine/>
    <w:qFormat/>
    <w:rsid w:val="00B35F05"/>
    <w:rPr>
      <w:b/>
      <w:color w:val="FFFFFF" w:themeColor="background1"/>
      <w:sz w:val="18"/>
      <w:szCs w:val="18"/>
    </w:rPr>
  </w:style>
  <w:style w:type="table" w:customStyle="1" w:styleId="CoffeyCaseStudy">
    <w:name w:val="Coffey Case Study"/>
    <w:basedOn w:val="Tabela-Siatka"/>
    <w:uiPriority w:val="99"/>
    <w:rsid w:val="00CC2A20"/>
    <w:tblPr/>
    <w:tblStylePr w:type="firstRow">
      <w:pPr>
        <w:jc w:val="left"/>
      </w:pPr>
      <w:rPr>
        <w:rFonts w:ascii="Arial" w:hAnsi="Arial"/>
        <w:color w:val="FFFFFF" w:themeColor="background1"/>
        <w:sz w:val="20"/>
      </w:rPr>
      <w:tblPr/>
      <w:tcPr>
        <w:tcBorders>
          <w:top w:val="single" w:sz="4" w:space="0" w:color="00A5BD"/>
          <w:left w:val="single" w:sz="4" w:space="0" w:color="00A5BD"/>
          <w:bottom w:val="single" w:sz="4" w:space="0" w:color="00A5BD"/>
          <w:right w:val="single" w:sz="4" w:space="0" w:color="00A5BD"/>
          <w:insideH w:val="single" w:sz="4" w:space="0" w:color="00A5BD"/>
          <w:insideV w:val="single" w:sz="4" w:space="0" w:color="00A5BD"/>
        </w:tcBorders>
        <w:shd w:val="clear" w:color="auto" w:fill="00A5BD"/>
      </w:tcPr>
    </w:tblStylePr>
  </w:style>
  <w:style w:type="paragraph" w:customStyle="1" w:styleId="CoffeyBullet1">
    <w:name w:val="Coffey Bullet 1"/>
    <w:basedOn w:val="Normalny"/>
    <w:qFormat/>
    <w:rsid w:val="007F73FA"/>
    <w:pPr>
      <w:numPr>
        <w:numId w:val="2"/>
      </w:numPr>
      <w:ind w:left="714" w:hanging="357"/>
    </w:pPr>
  </w:style>
  <w:style w:type="paragraph" w:customStyle="1" w:styleId="CoffeyBullet2">
    <w:name w:val="Coffey Bullet 2"/>
    <w:basedOn w:val="CoffeyBullet1"/>
    <w:qFormat/>
    <w:rsid w:val="007F73FA"/>
    <w:pPr>
      <w:ind w:left="993" w:hanging="284"/>
    </w:pPr>
  </w:style>
  <w:style w:type="paragraph" w:customStyle="1" w:styleId="CoffeyTitleWhite">
    <w:name w:val="Coffey Title White"/>
    <w:basedOn w:val="CoffeyParagraphWhite"/>
    <w:next w:val="CoffeyParagraphWhite"/>
    <w:qFormat/>
    <w:rsid w:val="00837D2B"/>
    <w:pPr>
      <w:keepNext/>
    </w:pPr>
    <w:rPr>
      <w:rFonts w:cs="Arial"/>
      <w:b w:val="0"/>
      <w:sz w:val="28"/>
    </w:rPr>
  </w:style>
  <w:style w:type="paragraph" w:customStyle="1" w:styleId="CoffeyHeading1Black">
    <w:name w:val="Coffey Heading 1 Black"/>
    <w:basedOn w:val="CoffeyTitle0Blue"/>
    <w:next w:val="CoffeyParagraph"/>
    <w:qFormat/>
    <w:rsid w:val="001A785E"/>
    <w:pPr>
      <w:numPr>
        <w:numId w:val="5"/>
      </w:numPr>
      <w:ind w:left="709" w:hanging="709"/>
    </w:pPr>
  </w:style>
  <w:style w:type="paragraph" w:customStyle="1" w:styleId="CoffeyHeading2Black">
    <w:name w:val="Coffey Heading 2 Black"/>
    <w:basedOn w:val="CoffeyHeading1Black"/>
    <w:next w:val="CoffeyParagraph"/>
    <w:rsid w:val="001A785E"/>
    <w:pPr>
      <w:numPr>
        <w:ilvl w:val="1"/>
      </w:numPr>
      <w:spacing w:before="277" w:after="113"/>
      <w:ind w:left="709" w:hanging="709"/>
    </w:pPr>
    <w:rPr>
      <w:sz w:val="28"/>
      <w:szCs w:val="28"/>
    </w:rPr>
  </w:style>
  <w:style w:type="paragraph" w:customStyle="1" w:styleId="CoffeyHeading3Black">
    <w:name w:val="Coffey Heading 3 Black"/>
    <w:basedOn w:val="CoffeyHeading2Black"/>
    <w:next w:val="CoffeyParagraph"/>
    <w:rsid w:val="00A36AD6"/>
    <w:pPr>
      <w:numPr>
        <w:ilvl w:val="2"/>
      </w:numPr>
      <w:spacing w:before="77"/>
    </w:pPr>
    <w:rPr>
      <w:b/>
      <w:sz w:val="20"/>
      <w:szCs w:val="20"/>
    </w:rPr>
  </w:style>
  <w:style w:type="table" w:styleId="Kolorowasiatkaakcent5">
    <w:name w:val="Colorful Grid Accent 5"/>
    <w:basedOn w:val="Standardowy"/>
    <w:uiPriority w:val="73"/>
    <w:rsid w:val="00344F5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5FF" w:themeFill="accent5" w:themeFillTint="33"/>
    </w:tcPr>
    <w:tblStylePr w:type="firstRow">
      <w:rPr>
        <w:b/>
        <w:bCs/>
      </w:rPr>
      <w:tblPr/>
      <w:tcPr>
        <w:shd w:val="clear" w:color="auto" w:fill="7DEB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EB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68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68C" w:themeFill="accent5" w:themeFillShade="BF"/>
      </w:tcPr>
    </w:tblStylePr>
    <w:tblStylePr w:type="band1Vert">
      <w:tblPr/>
      <w:tcPr>
        <w:shd w:val="clear" w:color="auto" w:fill="5EE6FF" w:themeFill="accent5" w:themeFillTint="7F"/>
      </w:tcPr>
    </w:tblStylePr>
    <w:tblStylePr w:type="band1Horz">
      <w:tblPr/>
      <w:tcPr>
        <w:shd w:val="clear" w:color="auto" w:fill="5EE6FF" w:themeFill="accent5" w:themeFillTint="7F"/>
      </w:tcPr>
    </w:tblStylePr>
  </w:style>
  <w:style w:type="table" w:styleId="redniasiatka1akcent5">
    <w:name w:val="Medium Grid 1 Accent 5"/>
    <w:basedOn w:val="Standardowy"/>
    <w:uiPriority w:val="67"/>
    <w:rsid w:val="00344F58"/>
    <w:tblPr>
      <w:tblStyleRowBandSize w:val="1"/>
      <w:tblStyleColBandSize w:val="1"/>
      <w:tblBorders>
        <w:top w:val="single" w:sz="8" w:space="0" w:color="0DD9FF" w:themeColor="accent5" w:themeTint="BF"/>
        <w:left w:val="single" w:sz="8" w:space="0" w:color="0DD9FF" w:themeColor="accent5" w:themeTint="BF"/>
        <w:bottom w:val="single" w:sz="8" w:space="0" w:color="0DD9FF" w:themeColor="accent5" w:themeTint="BF"/>
        <w:right w:val="single" w:sz="8" w:space="0" w:color="0DD9FF" w:themeColor="accent5" w:themeTint="BF"/>
        <w:insideH w:val="single" w:sz="8" w:space="0" w:color="0DD9FF" w:themeColor="accent5" w:themeTint="BF"/>
        <w:insideV w:val="single" w:sz="8" w:space="0" w:color="0DD9FF" w:themeColor="accent5" w:themeTint="BF"/>
      </w:tblBorders>
    </w:tblPr>
    <w:tcPr>
      <w:shd w:val="clear" w:color="auto" w:fill="AFF2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DD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E6FF" w:themeFill="accent5" w:themeFillTint="7F"/>
      </w:tcPr>
    </w:tblStylePr>
    <w:tblStylePr w:type="band1Horz">
      <w:tblPr/>
      <w:tcPr>
        <w:shd w:val="clear" w:color="auto" w:fill="5EE6FF" w:themeFill="accent5" w:themeFillTint="7F"/>
      </w:tcPr>
    </w:tblStylePr>
  </w:style>
  <w:style w:type="paragraph" w:customStyle="1" w:styleId="CoffeyParagraphList">
    <w:name w:val="Coffey Paragraph List"/>
    <w:basedOn w:val="CoffeyParagraph"/>
    <w:qFormat/>
    <w:rsid w:val="000253BA"/>
    <w:pPr>
      <w:numPr>
        <w:numId w:val="3"/>
      </w:numPr>
      <w:tabs>
        <w:tab w:val="left" w:pos="709"/>
      </w:tabs>
      <w:ind w:left="0" w:firstLine="0"/>
    </w:pPr>
  </w:style>
  <w:style w:type="paragraph" w:customStyle="1" w:styleId="CoffeyTitle3Black">
    <w:name w:val="Coffey Title 3 Black"/>
    <w:basedOn w:val="CoffeyTitle2Blue"/>
    <w:next w:val="CoffeyParagraph"/>
    <w:qFormat/>
    <w:rsid w:val="004D2EC5"/>
    <w:rPr>
      <w:color w:val="auto"/>
    </w:rPr>
  </w:style>
  <w:style w:type="paragraph" w:styleId="Tekstprzypisudolnego">
    <w:name w:val="footnote text"/>
    <w:basedOn w:val="Normalny"/>
    <w:link w:val="TekstprzypisudolnegoZnak"/>
    <w:rsid w:val="00295CE2"/>
    <w:pPr>
      <w:spacing w:before="0" w:after="0" w:line="240" w:lineRule="auto"/>
    </w:pPr>
    <w:rPr>
      <w:sz w:val="16"/>
      <w:szCs w:val="16"/>
    </w:rPr>
  </w:style>
  <w:style w:type="character" w:customStyle="1" w:styleId="TekstprzypisudolnegoZnak">
    <w:name w:val="Tekst przypisu dolnego Znak"/>
    <w:basedOn w:val="Domylnaczcionkaakapitu"/>
    <w:link w:val="Tekstprzypisudolnego"/>
    <w:rsid w:val="00295CE2"/>
    <w:rPr>
      <w:rFonts w:ascii="Arial" w:hAnsi="Arial"/>
      <w:sz w:val="16"/>
      <w:szCs w:val="16"/>
      <w:lang w:eastAsia="en-US"/>
    </w:rPr>
  </w:style>
  <w:style w:type="character" w:styleId="Odwoanieprzypisudolnego">
    <w:name w:val="footnote reference"/>
    <w:basedOn w:val="Domylnaczcionkaakapitu"/>
    <w:rsid w:val="00295CE2"/>
    <w:rPr>
      <w:vertAlign w:val="superscript"/>
    </w:rPr>
  </w:style>
  <w:style w:type="table" w:customStyle="1" w:styleId="ColorfulList1">
    <w:name w:val="Colorful List1"/>
    <w:basedOn w:val="Standardowy"/>
    <w:uiPriority w:val="72"/>
    <w:rsid w:val="00A9656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ghtGrid-Accent11">
    <w:name w:val="Light Grid - Accent 11"/>
    <w:basedOn w:val="Standardowy"/>
    <w:uiPriority w:val="62"/>
    <w:rsid w:val="006230A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MediumShading1-Accent11">
    <w:name w:val="Medium Shading 1 - Accent 11"/>
    <w:basedOn w:val="Standardowy"/>
    <w:uiPriority w:val="63"/>
    <w:rsid w:val="00BF407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olorowalistaakcent1">
    <w:name w:val="Colorful List Accent 1"/>
    <w:basedOn w:val="Standardowy"/>
    <w:uiPriority w:val="72"/>
    <w:rsid w:val="00814B9D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agwek">
    <w:name w:val="header"/>
    <w:basedOn w:val="Normalny"/>
    <w:link w:val="NagwekZnak"/>
    <w:uiPriority w:val="99"/>
    <w:rsid w:val="00EF7C1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7C19"/>
    <w:rPr>
      <w:rFonts w:ascii="Arial" w:hAnsi="Arial"/>
      <w:szCs w:val="24"/>
      <w:lang w:eastAsia="en-US"/>
    </w:rPr>
  </w:style>
  <w:style w:type="paragraph" w:styleId="Stopka">
    <w:name w:val="footer"/>
    <w:basedOn w:val="Normalny"/>
    <w:link w:val="StopkaZnak"/>
    <w:rsid w:val="00EF7C1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rsid w:val="00EF7C19"/>
    <w:rPr>
      <w:rFonts w:ascii="Arial" w:hAnsi="Arial"/>
      <w:szCs w:val="24"/>
      <w:lang w:eastAsia="en-US"/>
    </w:rPr>
  </w:style>
  <w:style w:type="paragraph" w:styleId="Tekstdymka">
    <w:name w:val="Balloon Text"/>
    <w:basedOn w:val="Normalny"/>
    <w:link w:val="TekstdymkaZnak"/>
    <w:rsid w:val="00CA771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CA771A"/>
    <w:rPr>
      <w:rFonts w:ascii="Tahoma" w:hAnsi="Tahoma" w:cs="Tahoma"/>
      <w:sz w:val="16"/>
      <w:szCs w:val="16"/>
      <w:lang w:eastAsia="en-US"/>
    </w:rPr>
  </w:style>
  <w:style w:type="character" w:styleId="Hipercze">
    <w:name w:val="Hyperlink"/>
    <w:basedOn w:val="Domylnaczcionkaakapitu"/>
    <w:rsid w:val="00CB6E1B"/>
    <w:rPr>
      <w:color w:val="009FBB" w:themeColor="hyperlink"/>
      <w:u w:val="single"/>
    </w:rPr>
  </w:style>
  <w:style w:type="paragraph" w:styleId="Akapitzlist">
    <w:name w:val="List Paragraph"/>
    <w:basedOn w:val="Normalny"/>
    <w:uiPriority w:val="34"/>
    <w:rsid w:val="0047418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C93988"/>
    <w:pPr>
      <w:spacing w:before="77" w:after="113" w:line="250" w:lineRule="exact"/>
    </w:pPr>
    <w:rPr>
      <w:rFonts w:ascii="Arial" w:hAnsi="Arial"/>
      <w:szCs w:val="24"/>
      <w:lang w:eastAsia="en-US"/>
    </w:rPr>
  </w:style>
  <w:style w:type="paragraph" w:styleId="Nagwek1">
    <w:name w:val="heading 1"/>
    <w:basedOn w:val="Normalny"/>
    <w:next w:val="Normalny"/>
    <w:qFormat/>
    <w:rsid w:val="004F2F12"/>
    <w:pPr>
      <w:keepNext/>
      <w:numPr>
        <w:numId w:val="1"/>
      </w:numPr>
      <w:tabs>
        <w:tab w:val="clear" w:pos="432"/>
      </w:tabs>
      <w:suppressAutoHyphens/>
      <w:spacing w:line="250" w:lineRule="atLeast"/>
      <w:ind w:left="709" w:hanging="709"/>
      <w:outlineLvl w:val="0"/>
    </w:pPr>
    <w:rPr>
      <w:rFonts w:ascii="Arial Bold" w:hAnsi="Arial Bold" w:cs="Arial"/>
      <w:b/>
      <w:bCs/>
      <w:caps/>
      <w:sz w:val="24"/>
      <w:szCs w:val="28"/>
    </w:rPr>
  </w:style>
  <w:style w:type="paragraph" w:styleId="Nagwek2">
    <w:name w:val="heading 2"/>
    <w:basedOn w:val="Normalny"/>
    <w:next w:val="Normalny"/>
    <w:qFormat/>
    <w:rsid w:val="00837D2B"/>
    <w:pPr>
      <w:keepNext/>
      <w:numPr>
        <w:ilvl w:val="1"/>
        <w:numId w:val="1"/>
      </w:numPr>
      <w:tabs>
        <w:tab w:val="clear" w:pos="576"/>
        <w:tab w:val="num" w:pos="709"/>
      </w:tabs>
      <w:suppressAutoHyphens/>
      <w:spacing w:line="250" w:lineRule="atLeast"/>
      <w:ind w:left="709" w:hanging="709"/>
      <w:outlineLvl w:val="1"/>
    </w:pPr>
    <w:rPr>
      <w:rFonts w:ascii="Arial Bold" w:hAnsi="Arial Bold" w:cs="Arial"/>
      <w:b/>
      <w:bCs/>
      <w:sz w:val="24"/>
      <w:szCs w:val="28"/>
    </w:rPr>
  </w:style>
  <w:style w:type="paragraph" w:styleId="Nagwek3">
    <w:name w:val="heading 3"/>
    <w:next w:val="Normalny"/>
    <w:qFormat/>
    <w:rsid w:val="00837D2B"/>
    <w:pPr>
      <w:keepNext/>
      <w:numPr>
        <w:ilvl w:val="2"/>
        <w:numId w:val="1"/>
      </w:numPr>
      <w:tabs>
        <w:tab w:val="clear" w:pos="720"/>
      </w:tabs>
      <w:spacing w:before="77" w:after="113" w:line="250" w:lineRule="exact"/>
      <w:outlineLvl w:val="2"/>
    </w:pPr>
    <w:rPr>
      <w:rFonts w:ascii="Arial Bold" w:hAnsi="Arial Bold" w:cs="Arial"/>
      <w:b/>
      <w:bCs/>
      <w:szCs w:val="24"/>
      <w:lang w:eastAsia="en-US"/>
    </w:rPr>
  </w:style>
  <w:style w:type="paragraph" w:styleId="Nagwek4">
    <w:name w:val="heading 4"/>
    <w:basedOn w:val="Normalny"/>
    <w:next w:val="Normalny"/>
    <w:qFormat/>
    <w:rsid w:val="00837D2B"/>
    <w:pPr>
      <w:numPr>
        <w:ilvl w:val="3"/>
        <w:numId w:val="1"/>
      </w:numPr>
      <w:tabs>
        <w:tab w:val="clear" w:pos="864"/>
      </w:tabs>
      <w:suppressAutoHyphens/>
      <w:autoSpaceDE w:val="0"/>
      <w:autoSpaceDN w:val="0"/>
      <w:adjustRightInd w:val="0"/>
      <w:spacing w:line="250" w:lineRule="atLeast"/>
      <w:textAlignment w:val="center"/>
      <w:outlineLvl w:val="3"/>
    </w:pPr>
    <w:rPr>
      <w:rFonts w:cs="Arial"/>
      <w:color w:val="000000"/>
    </w:rPr>
  </w:style>
  <w:style w:type="paragraph" w:styleId="Nagwek5">
    <w:name w:val="heading 5"/>
    <w:basedOn w:val="Normalny"/>
    <w:next w:val="Normalny"/>
    <w:qFormat/>
    <w:rsid w:val="00837D2B"/>
    <w:pPr>
      <w:outlineLvl w:val="4"/>
    </w:pPr>
  </w:style>
  <w:style w:type="paragraph" w:styleId="Nagwek6">
    <w:name w:val="heading 6"/>
    <w:basedOn w:val="Normalny"/>
    <w:next w:val="Normalny"/>
    <w:qFormat/>
    <w:rsid w:val="00837D2B"/>
    <w:pPr>
      <w:outlineLvl w:val="5"/>
    </w:pPr>
  </w:style>
  <w:style w:type="paragraph" w:styleId="Nagwek7">
    <w:name w:val="heading 7"/>
    <w:basedOn w:val="Nagwek6"/>
    <w:next w:val="Normalny"/>
    <w:qFormat/>
    <w:rsid w:val="00837D2B"/>
    <w:pPr>
      <w:outlineLvl w:val="6"/>
    </w:pPr>
  </w:style>
  <w:style w:type="paragraph" w:styleId="Nagwek8">
    <w:name w:val="heading 8"/>
    <w:basedOn w:val="Normalny"/>
    <w:next w:val="Normalny"/>
    <w:qFormat/>
    <w:rsid w:val="00837D2B"/>
    <w:pPr>
      <w:outlineLvl w:val="7"/>
    </w:pPr>
  </w:style>
  <w:style w:type="paragraph" w:styleId="Nagwek9">
    <w:name w:val="heading 9"/>
    <w:basedOn w:val="Nagwek7"/>
    <w:next w:val="Normalny"/>
    <w:qFormat/>
    <w:rsid w:val="00837D2B"/>
    <w:pPr>
      <w:outlineLvl w:val="8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CoffeyParagraph">
    <w:name w:val="Coffey Paragraph"/>
    <w:basedOn w:val="Normalny"/>
    <w:qFormat/>
    <w:rsid w:val="00254822"/>
    <w:pPr>
      <w:spacing w:line="250" w:lineRule="atLeast"/>
    </w:pPr>
  </w:style>
  <w:style w:type="paragraph" w:customStyle="1" w:styleId="CoffeyParagraphBlue">
    <w:name w:val="Coffey Paragraph Blue"/>
    <w:basedOn w:val="CoffeyParagraph"/>
    <w:next w:val="CoffeyParagraph"/>
    <w:qFormat/>
    <w:rsid w:val="00D477CA"/>
    <w:rPr>
      <w:rFonts w:ascii="Arial Bold" w:hAnsi="Arial Bold"/>
      <w:b/>
      <w:color w:val="009FBB"/>
    </w:rPr>
  </w:style>
  <w:style w:type="paragraph" w:customStyle="1" w:styleId="CoffeyHeader">
    <w:name w:val="Coffey Header"/>
    <w:basedOn w:val="Normalny"/>
    <w:qFormat/>
    <w:rsid w:val="004D2EC5"/>
    <w:pPr>
      <w:spacing w:before="0" w:after="0" w:line="240" w:lineRule="auto"/>
      <w:ind w:right="-2"/>
    </w:pPr>
    <w:rPr>
      <w:rFonts w:eastAsia="Cambria"/>
      <w:caps/>
      <w:sz w:val="18"/>
    </w:rPr>
  </w:style>
  <w:style w:type="paragraph" w:customStyle="1" w:styleId="CoffeyTitle0Blue">
    <w:name w:val="Coffey Title 0 Blue"/>
    <w:basedOn w:val="CoffeyParagraph"/>
    <w:next w:val="CoffeyParagraph"/>
    <w:qFormat/>
    <w:rsid w:val="00D477CA"/>
    <w:pPr>
      <w:keepNext/>
      <w:spacing w:after="313"/>
    </w:pPr>
    <w:rPr>
      <w:color w:val="009FBB"/>
      <w:sz w:val="48"/>
    </w:rPr>
  </w:style>
  <w:style w:type="paragraph" w:customStyle="1" w:styleId="CoffeyTitle1Blue">
    <w:name w:val="Coffey Title 1 Blue"/>
    <w:basedOn w:val="CoffeyParagraph"/>
    <w:next w:val="CoffeyParagraph"/>
    <w:qFormat/>
    <w:rsid w:val="00254822"/>
    <w:pPr>
      <w:keepNext/>
      <w:spacing w:before="277"/>
    </w:pPr>
    <w:rPr>
      <w:color w:val="009FBB"/>
      <w:sz w:val="28"/>
    </w:rPr>
  </w:style>
  <w:style w:type="paragraph" w:customStyle="1" w:styleId="CoffeyTitle2Blue">
    <w:name w:val="Coffey Title 2 Blue"/>
    <w:basedOn w:val="CoffeyParagraph"/>
    <w:next w:val="CoffeyParagraph"/>
    <w:qFormat/>
    <w:rsid w:val="00837D2B"/>
    <w:pPr>
      <w:keepNext/>
    </w:pPr>
    <w:rPr>
      <w:rFonts w:cs="Arial"/>
      <w:b/>
      <w:color w:val="009FBB"/>
    </w:rPr>
  </w:style>
  <w:style w:type="paragraph" w:customStyle="1" w:styleId="CoffeyFooter">
    <w:name w:val="Coffey Footer"/>
    <w:basedOn w:val="CoffeyHeader"/>
    <w:qFormat/>
    <w:rsid w:val="004D2EC5"/>
    <w:pPr>
      <w:tabs>
        <w:tab w:val="right" w:pos="7938"/>
      </w:tabs>
    </w:pPr>
  </w:style>
  <w:style w:type="table" w:styleId="Tabela-Siatka">
    <w:name w:val="Table Grid"/>
    <w:basedOn w:val="Standardowy"/>
    <w:rsid w:val="00CC2A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ffeyParagraphWhite">
    <w:name w:val="Coffey Paragraph White"/>
    <w:basedOn w:val="CoffeyParagraph"/>
    <w:autoRedefine/>
    <w:qFormat/>
    <w:rsid w:val="00B35F05"/>
    <w:rPr>
      <w:b/>
      <w:color w:val="FFFFFF" w:themeColor="background1"/>
      <w:sz w:val="18"/>
      <w:szCs w:val="18"/>
    </w:rPr>
  </w:style>
  <w:style w:type="table" w:customStyle="1" w:styleId="CoffeyCaseStudy">
    <w:name w:val="Coffey Case Study"/>
    <w:basedOn w:val="Tabela-Siatka"/>
    <w:uiPriority w:val="99"/>
    <w:rsid w:val="00CC2A20"/>
    <w:tblPr/>
    <w:tblStylePr w:type="firstRow">
      <w:pPr>
        <w:jc w:val="left"/>
      </w:pPr>
      <w:rPr>
        <w:rFonts w:ascii="Arial" w:hAnsi="Arial"/>
        <w:color w:val="FFFFFF" w:themeColor="background1"/>
        <w:sz w:val="20"/>
      </w:rPr>
      <w:tblPr/>
      <w:tcPr>
        <w:tcBorders>
          <w:top w:val="single" w:sz="4" w:space="0" w:color="00A5BD"/>
          <w:left w:val="single" w:sz="4" w:space="0" w:color="00A5BD"/>
          <w:bottom w:val="single" w:sz="4" w:space="0" w:color="00A5BD"/>
          <w:right w:val="single" w:sz="4" w:space="0" w:color="00A5BD"/>
          <w:insideH w:val="single" w:sz="4" w:space="0" w:color="00A5BD"/>
          <w:insideV w:val="single" w:sz="4" w:space="0" w:color="00A5BD"/>
        </w:tcBorders>
        <w:shd w:val="clear" w:color="auto" w:fill="00A5BD"/>
      </w:tcPr>
    </w:tblStylePr>
  </w:style>
  <w:style w:type="paragraph" w:customStyle="1" w:styleId="CoffeyBullet1">
    <w:name w:val="Coffey Bullet 1"/>
    <w:basedOn w:val="Normalny"/>
    <w:qFormat/>
    <w:rsid w:val="007F73FA"/>
    <w:pPr>
      <w:numPr>
        <w:numId w:val="2"/>
      </w:numPr>
      <w:ind w:left="714" w:hanging="357"/>
    </w:pPr>
  </w:style>
  <w:style w:type="paragraph" w:customStyle="1" w:styleId="CoffeyBullet2">
    <w:name w:val="Coffey Bullet 2"/>
    <w:basedOn w:val="CoffeyBullet1"/>
    <w:qFormat/>
    <w:rsid w:val="007F73FA"/>
    <w:pPr>
      <w:ind w:left="993" w:hanging="284"/>
    </w:pPr>
  </w:style>
  <w:style w:type="paragraph" w:customStyle="1" w:styleId="CoffeyTitleWhite">
    <w:name w:val="Coffey Title White"/>
    <w:basedOn w:val="CoffeyParagraphWhite"/>
    <w:next w:val="CoffeyParagraphWhite"/>
    <w:qFormat/>
    <w:rsid w:val="00837D2B"/>
    <w:pPr>
      <w:keepNext/>
    </w:pPr>
    <w:rPr>
      <w:rFonts w:cs="Arial"/>
      <w:b w:val="0"/>
      <w:sz w:val="28"/>
    </w:rPr>
  </w:style>
  <w:style w:type="paragraph" w:customStyle="1" w:styleId="CoffeyHeading1Black">
    <w:name w:val="Coffey Heading 1 Black"/>
    <w:basedOn w:val="CoffeyTitle0Blue"/>
    <w:next w:val="CoffeyParagraph"/>
    <w:qFormat/>
    <w:rsid w:val="001A785E"/>
    <w:pPr>
      <w:numPr>
        <w:numId w:val="5"/>
      </w:numPr>
      <w:ind w:left="709" w:hanging="709"/>
    </w:pPr>
  </w:style>
  <w:style w:type="paragraph" w:customStyle="1" w:styleId="CoffeyHeading2Black">
    <w:name w:val="Coffey Heading 2 Black"/>
    <w:basedOn w:val="CoffeyHeading1Black"/>
    <w:next w:val="CoffeyParagraph"/>
    <w:rsid w:val="001A785E"/>
    <w:pPr>
      <w:numPr>
        <w:ilvl w:val="1"/>
      </w:numPr>
      <w:spacing w:before="277" w:after="113"/>
      <w:ind w:left="709" w:hanging="709"/>
    </w:pPr>
    <w:rPr>
      <w:sz w:val="28"/>
      <w:szCs w:val="28"/>
    </w:rPr>
  </w:style>
  <w:style w:type="paragraph" w:customStyle="1" w:styleId="CoffeyHeading3Black">
    <w:name w:val="Coffey Heading 3 Black"/>
    <w:basedOn w:val="CoffeyHeading2Black"/>
    <w:next w:val="CoffeyParagraph"/>
    <w:rsid w:val="00A36AD6"/>
    <w:pPr>
      <w:numPr>
        <w:ilvl w:val="2"/>
      </w:numPr>
      <w:spacing w:before="77"/>
    </w:pPr>
    <w:rPr>
      <w:b/>
      <w:sz w:val="20"/>
      <w:szCs w:val="20"/>
    </w:rPr>
  </w:style>
  <w:style w:type="table" w:styleId="Kolorowasiatkaakcent5">
    <w:name w:val="Colorful Grid Accent 5"/>
    <w:basedOn w:val="Standardowy"/>
    <w:uiPriority w:val="73"/>
    <w:rsid w:val="00344F5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5FF" w:themeFill="accent5" w:themeFillTint="33"/>
    </w:tcPr>
    <w:tblStylePr w:type="firstRow">
      <w:rPr>
        <w:b/>
        <w:bCs/>
      </w:rPr>
      <w:tblPr/>
      <w:tcPr>
        <w:shd w:val="clear" w:color="auto" w:fill="7DEB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DEB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68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68C" w:themeFill="accent5" w:themeFillShade="BF"/>
      </w:tcPr>
    </w:tblStylePr>
    <w:tblStylePr w:type="band1Vert">
      <w:tblPr/>
      <w:tcPr>
        <w:shd w:val="clear" w:color="auto" w:fill="5EE6FF" w:themeFill="accent5" w:themeFillTint="7F"/>
      </w:tcPr>
    </w:tblStylePr>
    <w:tblStylePr w:type="band1Horz">
      <w:tblPr/>
      <w:tcPr>
        <w:shd w:val="clear" w:color="auto" w:fill="5EE6FF" w:themeFill="accent5" w:themeFillTint="7F"/>
      </w:tcPr>
    </w:tblStylePr>
  </w:style>
  <w:style w:type="table" w:styleId="redniasiatka1akcent5">
    <w:name w:val="Medium Grid 1 Accent 5"/>
    <w:basedOn w:val="Standardowy"/>
    <w:uiPriority w:val="67"/>
    <w:rsid w:val="00344F58"/>
    <w:tblPr>
      <w:tblStyleRowBandSize w:val="1"/>
      <w:tblStyleColBandSize w:val="1"/>
      <w:tblBorders>
        <w:top w:val="single" w:sz="8" w:space="0" w:color="0DD9FF" w:themeColor="accent5" w:themeTint="BF"/>
        <w:left w:val="single" w:sz="8" w:space="0" w:color="0DD9FF" w:themeColor="accent5" w:themeTint="BF"/>
        <w:bottom w:val="single" w:sz="8" w:space="0" w:color="0DD9FF" w:themeColor="accent5" w:themeTint="BF"/>
        <w:right w:val="single" w:sz="8" w:space="0" w:color="0DD9FF" w:themeColor="accent5" w:themeTint="BF"/>
        <w:insideH w:val="single" w:sz="8" w:space="0" w:color="0DD9FF" w:themeColor="accent5" w:themeTint="BF"/>
        <w:insideV w:val="single" w:sz="8" w:space="0" w:color="0DD9FF" w:themeColor="accent5" w:themeTint="BF"/>
      </w:tblBorders>
    </w:tblPr>
    <w:tcPr>
      <w:shd w:val="clear" w:color="auto" w:fill="AFF2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DD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E6FF" w:themeFill="accent5" w:themeFillTint="7F"/>
      </w:tcPr>
    </w:tblStylePr>
    <w:tblStylePr w:type="band1Horz">
      <w:tblPr/>
      <w:tcPr>
        <w:shd w:val="clear" w:color="auto" w:fill="5EE6FF" w:themeFill="accent5" w:themeFillTint="7F"/>
      </w:tcPr>
    </w:tblStylePr>
  </w:style>
  <w:style w:type="paragraph" w:customStyle="1" w:styleId="CoffeyParagraphList">
    <w:name w:val="Coffey Paragraph List"/>
    <w:basedOn w:val="CoffeyParagraph"/>
    <w:qFormat/>
    <w:rsid w:val="000253BA"/>
    <w:pPr>
      <w:numPr>
        <w:numId w:val="3"/>
      </w:numPr>
      <w:tabs>
        <w:tab w:val="left" w:pos="709"/>
      </w:tabs>
      <w:ind w:left="0" w:firstLine="0"/>
    </w:pPr>
  </w:style>
  <w:style w:type="paragraph" w:customStyle="1" w:styleId="CoffeyTitle3Black">
    <w:name w:val="Coffey Title 3 Black"/>
    <w:basedOn w:val="CoffeyTitle2Blue"/>
    <w:next w:val="CoffeyParagraph"/>
    <w:qFormat/>
    <w:rsid w:val="004D2EC5"/>
    <w:rPr>
      <w:color w:val="auto"/>
    </w:rPr>
  </w:style>
  <w:style w:type="paragraph" w:styleId="Tekstprzypisudolnego">
    <w:name w:val="footnote text"/>
    <w:basedOn w:val="Normalny"/>
    <w:link w:val="TekstprzypisudolnegoZnak"/>
    <w:rsid w:val="00295CE2"/>
    <w:pPr>
      <w:spacing w:before="0" w:after="0" w:line="240" w:lineRule="auto"/>
    </w:pPr>
    <w:rPr>
      <w:sz w:val="16"/>
      <w:szCs w:val="16"/>
    </w:rPr>
  </w:style>
  <w:style w:type="character" w:customStyle="1" w:styleId="TekstprzypisudolnegoZnak">
    <w:name w:val="Tekst przypisu dolnego Znak"/>
    <w:basedOn w:val="Domylnaczcionkaakapitu"/>
    <w:link w:val="Tekstprzypisudolnego"/>
    <w:rsid w:val="00295CE2"/>
    <w:rPr>
      <w:rFonts w:ascii="Arial" w:hAnsi="Arial"/>
      <w:sz w:val="16"/>
      <w:szCs w:val="16"/>
      <w:lang w:eastAsia="en-US"/>
    </w:rPr>
  </w:style>
  <w:style w:type="character" w:styleId="Odwoanieprzypisudolnego">
    <w:name w:val="footnote reference"/>
    <w:basedOn w:val="Domylnaczcionkaakapitu"/>
    <w:rsid w:val="00295CE2"/>
    <w:rPr>
      <w:vertAlign w:val="superscript"/>
    </w:rPr>
  </w:style>
  <w:style w:type="table" w:customStyle="1" w:styleId="ColorfulList1">
    <w:name w:val="Colorful List1"/>
    <w:basedOn w:val="Standardowy"/>
    <w:uiPriority w:val="72"/>
    <w:rsid w:val="00A9656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ghtGrid-Accent11">
    <w:name w:val="Light Grid - Accent 11"/>
    <w:basedOn w:val="Standardowy"/>
    <w:uiPriority w:val="62"/>
    <w:rsid w:val="006230A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MediumShading1-Accent11">
    <w:name w:val="Medium Shading 1 - Accent 11"/>
    <w:basedOn w:val="Standardowy"/>
    <w:uiPriority w:val="63"/>
    <w:rsid w:val="00BF407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Kolorowalistaakcent1">
    <w:name w:val="Colorful List Accent 1"/>
    <w:basedOn w:val="Standardowy"/>
    <w:uiPriority w:val="72"/>
    <w:rsid w:val="00814B9D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agwek">
    <w:name w:val="header"/>
    <w:basedOn w:val="Normalny"/>
    <w:link w:val="NagwekZnak"/>
    <w:uiPriority w:val="99"/>
    <w:rsid w:val="00EF7C1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7C19"/>
    <w:rPr>
      <w:rFonts w:ascii="Arial" w:hAnsi="Arial"/>
      <w:szCs w:val="24"/>
      <w:lang w:eastAsia="en-US"/>
    </w:rPr>
  </w:style>
  <w:style w:type="paragraph" w:styleId="Stopka">
    <w:name w:val="footer"/>
    <w:basedOn w:val="Normalny"/>
    <w:link w:val="StopkaZnak"/>
    <w:rsid w:val="00EF7C1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StopkaZnak">
    <w:name w:val="Stopka Znak"/>
    <w:basedOn w:val="Domylnaczcionkaakapitu"/>
    <w:link w:val="Stopka"/>
    <w:rsid w:val="00EF7C19"/>
    <w:rPr>
      <w:rFonts w:ascii="Arial" w:hAnsi="Arial"/>
      <w:szCs w:val="24"/>
      <w:lang w:eastAsia="en-US"/>
    </w:rPr>
  </w:style>
  <w:style w:type="paragraph" w:styleId="Tekstdymka">
    <w:name w:val="Balloon Text"/>
    <w:basedOn w:val="Normalny"/>
    <w:link w:val="TekstdymkaZnak"/>
    <w:rsid w:val="00CA771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CA771A"/>
    <w:rPr>
      <w:rFonts w:ascii="Tahoma" w:hAnsi="Tahoma" w:cs="Tahoma"/>
      <w:sz w:val="16"/>
      <w:szCs w:val="16"/>
      <w:lang w:eastAsia="en-US"/>
    </w:rPr>
  </w:style>
  <w:style w:type="character" w:styleId="Hipercze">
    <w:name w:val="Hyperlink"/>
    <w:basedOn w:val="Domylnaczcionkaakapitu"/>
    <w:rsid w:val="00CB6E1B"/>
    <w:rPr>
      <w:color w:val="009FBB" w:themeColor="hyperlink"/>
      <w:u w:val="single"/>
    </w:rPr>
  </w:style>
  <w:style w:type="paragraph" w:styleId="Akapitzlist">
    <w:name w:val="List Paragraph"/>
    <w:basedOn w:val="Normalny"/>
    <w:uiPriority w:val="34"/>
    <w:rsid w:val="004741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0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Coffey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009FBB"/>
      </a:accent5>
      <a:accent6>
        <a:srgbClr val="EB6E08"/>
      </a:accent6>
      <a:hlink>
        <a:srgbClr val="009FBB"/>
      </a:hlink>
      <a:folHlink>
        <a:srgbClr val="4B285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BDFAF7-B342-4B57-99C5-BDCDEB08A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Coffey International Limited</Company>
  <LinksUpToDate>false</LinksUpToDate>
  <CharactersWithSpaces>14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nna_Matejczuk</dc:creator>
  <cp:lastModifiedBy>AgnieszkaM</cp:lastModifiedBy>
  <cp:revision>5</cp:revision>
  <cp:lastPrinted>2016-09-14T11:52:00Z</cp:lastPrinted>
  <dcterms:created xsi:type="dcterms:W3CDTF">2017-09-08T07:27:00Z</dcterms:created>
  <dcterms:modified xsi:type="dcterms:W3CDTF">2019-10-14T13:47:00Z</dcterms:modified>
</cp:coreProperties>
</file>